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CE4AD" w14:textId="7873541B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5D43E17E" w14:textId="77777777" w:rsidR="002C4031" w:rsidRPr="0066320C" w:rsidRDefault="002C4031" w:rsidP="002C4031">
      <w:pPr>
        <w:rPr>
          <w:b/>
          <w:bCs/>
          <w:color w:val="000000" w:themeColor="text1"/>
        </w:rPr>
      </w:pPr>
      <w:r w:rsidRPr="0066320C">
        <w:rPr>
          <w:b/>
          <w:bCs/>
          <w:noProof/>
          <w:color w:val="000000" w:themeColor="text1"/>
        </w:rPr>
        <w:drawing>
          <wp:inline distT="0" distB="0" distL="0" distR="0" wp14:anchorId="754CDA04" wp14:editId="2054BD0C">
            <wp:extent cx="8863034" cy="3632117"/>
            <wp:effectExtent l="0" t="0" r="1905" b="635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1A07782C-0F48-E744-85E5-E6C7241C3E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1A07782C-0F48-E744-85E5-E6C7241C3E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t="11905" b="51667"/>
                    <a:stretch/>
                  </pic:blipFill>
                  <pic:spPr>
                    <a:xfrm>
                      <a:off x="0" y="0"/>
                      <a:ext cx="8908548" cy="3650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E7804" w14:textId="693CDBC6" w:rsidR="002C4031" w:rsidRPr="0066320C" w:rsidRDefault="002C4031" w:rsidP="002C4031">
      <w:pPr>
        <w:jc w:val="center"/>
        <w:rPr>
          <w:color w:val="000000" w:themeColor="text1"/>
        </w:rPr>
      </w:pPr>
      <w:r>
        <w:rPr>
          <w:b/>
          <w:bCs/>
          <w:color w:val="000000" w:themeColor="text1"/>
        </w:rPr>
        <w:t>Supplementary</w:t>
      </w:r>
      <w:r w:rsidRPr="0066320C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Material</w:t>
      </w:r>
      <w:r w:rsidRPr="0066320C">
        <w:rPr>
          <w:b/>
          <w:bCs/>
          <w:color w:val="000000" w:themeColor="text1"/>
        </w:rPr>
        <w:t xml:space="preserve"> 1. </w:t>
      </w:r>
      <w:r w:rsidRPr="0066320C">
        <w:rPr>
          <w:color w:val="000000" w:themeColor="text1"/>
        </w:rPr>
        <w:t>Participants flowchart</w:t>
      </w:r>
    </w:p>
    <w:p w14:paraId="61BEF1BD" w14:textId="77777777" w:rsidR="002C4031" w:rsidRPr="0066320C" w:rsidRDefault="002C4031" w:rsidP="002C4031">
      <w:pPr>
        <w:jc w:val="center"/>
        <w:rPr>
          <w:b/>
          <w:bCs/>
          <w:color w:val="000000" w:themeColor="text1"/>
        </w:rPr>
      </w:pPr>
      <w:r w:rsidRPr="0066320C">
        <w:rPr>
          <w:color w:val="000000"/>
        </w:rPr>
        <w:t xml:space="preserve">HEAP, </w:t>
      </w:r>
      <w:r w:rsidRPr="0066320C">
        <w:rPr>
          <w:color w:val="000000" w:themeColor="text1"/>
        </w:rPr>
        <w:t>Health, Ethnicity, and Pandemic</w:t>
      </w:r>
      <w:r w:rsidRPr="0066320C">
        <w:rPr>
          <w:color w:val="000000"/>
        </w:rPr>
        <w:t>.</w:t>
      </w:r>
    </w:p>
    <w:p w14:paraId="7B6E9B2C" w14:textId="6F475E7D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2000DDA5" w14:textId="5C43BCB6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7D3EB4B8" w14:textId="69A7F40C" w:rsidR="002C4031" w:rsidRDefault="002C4031" w:rsidP="00985BCA">
      <w:pPr>
        <w:spacing w:line="360" w:lineRule="auto"/>
        <w:rPr>
          <w:rFonts w:eastAsia="DengXian"/>
          <w:color w:val="000000"/>
        </w:rPr>
      </w:pPr>
    </w:p>
    <w:sectPr w:rsidR="002C4031" w:rsidSect="00D4144F">
      <w:headerReference w:type="even" r:id="rId9"/>
      <w:headerReference w:type="default" r:id="rId10"/>
      <w:footerReference w:type="even" r:id="rId11"/>
      <w:footerReference w:type="default" r:id="rId12"/>
      <w:pgSz w:w="16840" w:h="11900" w:orient="landscape"/>
      <w:pgMar w:top="720" w:right="720" w:bottom="720" w:left="72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860EB" w14:textId="77777777" w:rsidR="006E1BAB" w:rsidRDefault="006E1BAB">
      <w:r>
        <w:separator/>
      </w:r>
    </w:p>
  </w:endnote>
  <w:endnote w:type="continuationSeparator" w:id="0">
    <w:p w14:paraId="6C489FC9" w14:textId="77777777" w:rsidR="006E1BAB" w:rsidRDefault="006E1B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496793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751205" w14:textId="6AD79CB3" w:rsidR="007C01E9" w:rsidRDefault="007C01E9" w:rsidP="00A430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0955F48" w14:textId="77777777" w:rsidR="007C01E9" w:rsidRDefault="007C01E9" w:rsidP="00412D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76B9C" w14:textId="77777777" w:rsidR="007C01E9" w:rsidRDefault="007C01E9" w:rsidP="00412D3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90826" w14:textId="77777777" w:rsidR="006E1BAB" w:rsidRDefault="006E1BAB">
      <w:r>
        <w:separator/>
      </w:r>
    </w:p>
  </w:footnote>
  <w:footnote w:type="continuationSeparator" w:id="0">
    <w:p w14:paraId="35D82A27" w14:textId="77777777" w:rsidR="006E1BAB" w:rsidRDefault="006E1B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1440201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3C679C1" w14:textId="77777777" w:rsidR="007C01E9" w:rsidRDefault="007C01E9" w:rsidP="0090213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399111" w14:textId="77777777" w:rsidR="007C01E9" w:rsidRDefault="007C01E9" w:rsidP="00243B0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F7380" w14:textId="77777777" w:rsidR="00902131" w:rsidRDefault="00902131" w:rsidP="00902131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F42F6"/>
    <w:multiLevelType w:val="hybridMultilevel"/>
    <w:tmpl w:val="3384B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C1913"/>
    <w:multiLevelType w:val="hybridMultilevel"/>
    <w:tmpl w:val="52029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532765"/>
    <w:multiLevelType w:val="hybridMultilevel"/>
    <w:tmpl w:val="E4B2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E0E4D"/>
    <w:multiLevelType w:val="hybridMultilevel"/>
    <w:tmpl w:val="AD7AB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041A7"/>
    <w:multiLevelType w:val="hybridMultilevel"/>
    <w:tmpl w:val="EEC6D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D03B69"/>
    <w:multiLevelType w:val="hybridMultilevel"/>
    <w:tmpl w:val="D8A84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C7E64"/>
    <w:multiLevelType w:val="hybridMultilevel"/>
    <w:tmpl w:val="0BC03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876B7"/>
    <w:multiLevelType w:val="hybridMultilevel"/>
    <w:tmpl w:val="413E7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FF6F78"/>
    <w:multiLevelType w:val="multilevel"/>
    <w:tmpl w:val="2918C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DC055D"/>
    <w:multiLevelType w:val="hybridMultilevel"/>
    <w:tmpl w:val="F2CC2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04EC6"/>
    <w:multiLevelType w:val="hybridMultilevel"/>
    <w:tmpl w:val="4DD2C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A1632E"/>
    <w:multiLevelType w:val="hybridMultilevel"/>
    <w:tmpl w:val="56847F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B544C6"/>
    <w:multiLevelType w:val="hybridMultilevel"/>
    <w:tmpl w:val="6396D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059E7"/>
    <w:multiLevelType w:val="hybridMultilevel"/>
    <w:tmpl w:val="68FCE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E22AB"/>
    <w:multiLevelType w:val="hybridMultilevel"/>
    <w:tmpl w:val="3F8C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0E165F"/>
    <w:multiLevelType w:val="hybridMultilevel"/>
    <w:tmpl w:val="E0D0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46D6F"/>
    <w:multiLevelType w:val="hybridMultilevel"/>
    <w:tmpl w:val="D78EE8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CB049C6"/>
    <w:multiLevelType w:val="hybridMultilevel"/>
    <w:tmpl w:val="CB46F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6F2E11"/>
    <w:multiLevelType w:val="hybridMultilevel"/>
    <w:tmpl w:val="1C263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3"/>
  </w:num>
  <w:num w:numId="4">
    <w:abstractNumId w:val="9"/>
  </w:num>
  <w:num w:numId="5">
    <w:abstractNumId w:val="12"/>
  </w:num>
  <w:num w:numId="6">
    <w:abstractNumId w:val="14"/>
  </w:num>
  <w:num w:numId="7">
    <w:abstractNumId w:val="2"/>
  </w:num>
  <w:num w:numId="8">
    <w:abstractNumId w:val="13"/>
  </w:num>
  <w:num w:numId="9">
    <w:abstractNumId w:val="18"/>
  </w:num>
  <w:num w:numId="10">
    <w:abstractNumId w:val="7"/>
  </w:num>
  <w:num w:numId="11">
    <w:abstractNumId w:val="4"/>
  </w:num>
  <w:num w:numId="12">
    <w:abstractNumId w:val="1"/>
  </w:num>
  <w:num w:numId="13">
    <w:abstractNumId w:val="11"/>
  </w:num>
  <w:num w:numId="14">
    <w:abstractNumId w:val="5"/>
  </w:num>
  <w:num w:numId="15">
    <w:abstractNumId w:val="6"/>
  </w:num>
  <w:num w:numId="16">
    <w:abstractNumId w:val="8"/>
  </w:num>
  <w:num w:numId="17">
    <w:abstractNumId w:val="17"/>
  </w:num>
  <w:num w:numId="18">
    <w:abstractNumId w:val="0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hideSpellingErrors/>
  <w:hideGrammaticalErrors/>
  <w:proofState w:spelling="clean"/>
  <w:defaultTabStop w:val="420"/>
  <w:drawingGridHorizontalSpacing w:val="120"/>
  <w:drawingGridVerticalSpacing w:val="423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NDEyNDAwMDSwsDBV0lEKTi0uzszPAykwrAUANZpLp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w England J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8B2A0B"/>
    <w:rsid w:val="00001334"/>
    <w:rsid w:val="000013D5"/>
    <w:rsid w:val="0000195A"/>
    <w:rsid w:val="000020AE"/>
    <w:rsid w:val="000039A0"/>
    <w:rsid w:val="0000498D"/>
    <w:rsid w:val="00006384"/>
    <w:rsid w:val="0000759D"/>
    <w:rsid w:val="00014A80"/>
    <w:rsid w:val="00015819"/>
    <w:rsid w:val="0001615C"/>
    <w:rsid w:val="00017454"/>
    <w:rsid w:val="000176FA"/>
    <w:rsid w:val="00020BB5"/>
    <w:rsid w:val="000246DD"/>
    <w:rsid w:val="00024995"/>
    <w:rsid w:val="000270E8"/>
    <w:rsid w:val="0002725D"/>
    <w:rsid w:val="00030F71"/>
    <w:rsid w:val="00031536"/>
    <w:rsid w:val="000315C4"/>
    <w:rsid w:val="00032088"/>
    <w:rsid w:val="00035517"/>
    <w:rsid w:val="000429AD"/>
    <w:rsid w:val="00043875"/>
    <w:rsid w:val="00043892"/>
    <w:rsid w:val="00047929"/>
    <w:rsid w:val="00052844"/>
    <w:rsid w:val="00052DE7"/>
    <w:rsid w:val="00053178"/>
    <w:rsid w:val="0005375A"/>
    <w:rsid w:val="00053B2F"/>
    <w:rsid w:val="00055EDD"/>
    <w:rsid w:val="00060633"/>
    <w:rsid w:val="00061468"/>
    <w:rsid w:val="00063995"/>
    <w:rsid w:val="00066941"/>
    <w:rsid w:val="00066B7E"/>
    <w:rsid w:val="00067886"/>
    <w:rsid w:val="00072A6C"/>
    <w:rsid w:val="000754A4"/>
    <w:rsid w:val="00076875"/>
    <w:rsid w:val="000800AA"/>
    <w:rsid w:val="00081C96"/>
    <w:rsid w:val="00082631"/>
    <w:rsid w:val="00082A48"/>
    <w:rsid w:val="000842A7"/>
    <w:rsid w:val="00085700"/>
    <w:rsid w:val="00085902"/>
    <w:rsid w:val="00087584"/>
    <w:rsid w:val="0008760D"/>
    <w:rsid w:val="0009143C"/>
    <w:rsid w:val="00093FF6"/>
    <w:rsid w:val="00095DBA"/>
    <w:rsid w:val="00095FF3"/>
    <w:rsid w:val="000962EF"/>
    <w:rsid w:val="00097100"/>
    <w:rsid w:val="0009755C"/>
    <w:rsid w:val="000A03EF"/>
    <w:rsid w:val="000A22A1"/>
    <w:rsid w:val="000A57FB"/>
    <w:rsid w:val="000A6701"/>
    <w:rsid w:val="000B00AA"/>
    <w:rsid w:val="000B0505"/>
    <w:rsid w:val="000B40C8"/>
    <w:rsid w:val="000B69CC"/>
    <w:rsid w:val="000B7DA9"/>
    <w:rsid w:val="000C0451"/>
    <w:rsid w:val="000C341D"/>
    <w:rsid w:val="000C37EA"/>
    <w:rsid w:val="000C48FD"/>
    <w:rsid w:val="000C5649"/>
    <w:rsid w:val="000C6854"/>
    <w:rsid w:val="000C6C4A"/>
    <w:rsid w:val="000D06B2"/>
    <w:rsid w:val="000D11A2"/>
    <w:rsid w:val="000D255A"/>
    <w:rsid w:val="000D2B8A"/>
    <w:rsid w:val="000D2EF0"/>
    <w:rsid w:val="000D4BDB"/>
    <w:rsid w:val="000D7E3A"/>
    <w:rsid w:val="000D7F54"/>
    <w:rsid w:val="000E03C8"/>
    <w:rsid w:val="000E1C65"/>
    <w:rsid w:val="000E31BA"/>
    <w:rsid w:val="000E3F3D"/>
    <w:rsid w:val="000E51AA"/>
    <w:rsid w:val="000E7325"/>
    <w:rsid w:val="000E7DFB"/>
    <w:rsid w:val="000F026C"/>
    <w:rsid w:val="000F0396"/>
    <w:rsid w:val="000F09DB"/>
    <w:rsid w:val="000F5FA8"/>
    <w:rsid w:val="000F65F5"/>
    <w:rsid w:val="000F6AC3"/>
    <w:rsid w:val="000F706D"/>
    <w:rsid w:val="00100549"/>
    <w:rsid w:val="00100A48"/>
    <w:rsid w:val="0010107C"/>
    <w:rsid w:val="00102A7C"/>
    <w:rsid w:val="00102F23"/>
    <w:rsid w:val="001035AD"/>
    <w:rsid w:val="001037DF"/>
    <w:rsid w:val="00104AF7"/>
    <w:rsid w:val="00104D7A"/>
    <w:rsid w:val="00105E3E"/>
    <w:rsid w:val="00106DEE"/>
    <w:rsid w:val="00110003"/>
    <w:rsid w:val="001103A6"/>
    <w:rsid w:val="00110547"/>
    <w:rsid w:val="00110934"/>
    <w:rsid w:val="001112E9"/>
    <w:rsid w:val="0011210F"/>
    <w:rsid w:val="00113FB5"/>
    <w:rsid w:val="00115360"/>
    <w:rsid w:val="00116999"/>
    <w:rsid w:val="00116BA1"/>
    <w:rsid w:val="00117709"/>
    <w:rsid w:val="00117A49"/>
    <w:rsid w:val="00120BD0"/>
    <w:rsid w:val="00122DD2"/>
    <w:rsid w:val="00123051"/>
    <w:rsid w:val="00123112"/>
    <w:rsid w:val="0012557D"/>
    <w:rsid w:val="00125869"/>
    <w:rsid w:val="0012607E"/>
    <w:rsid w:val="0013040E"/>
    <w:rsid w:val="0013051C"/>
    <w:rsid w:val="00135BE2"/>
    <w:rsid w:val="00136A7E"/>
    <w:rsid w:val="00140B74"/>
    <w:rsid w:val="001427AA"/>
    <w:rsid w:val="001436E1"/>
    <w:rsid w:val="001451D6"/>
    <w:rsid w:val="00145C0D"/>
    <w:rsid w:val="00145D93"/>
    <w:rsid w:val="00145DE7"/>
    <w:rsid w:val="00145EDD"/>
    <w:rsid w:val="0014606A"/>
    <w:rsid w:val="001464CE"/>
    <w:rsid w:val="00147FE6"/>
    <w:rsid w:val="00150B09"/>
    <w:rsid w:val="00152847"/>
    <w:rsid w:val="001530F1"/>
    <w:rsid w:val="0015444D"/>
    <w:rsid w:val="00157873"/>
    <w:rsid w:val="00157BF4"/>
    <w:rsid w:val="00160E74"/>
    <w:rsid w:val="00161867"/>
    <w:rsid w:val="00161B7A"/>
    <w:rsid w:val="001625C0"/>
    <w:rsid w:val="00163EDB"/>
    <w:rsid w:val="00165942"/>
    <w:rsid w:val="00165BEC"/>
    <w:rsid w:val="00166702"/>
    <w:rsid w:val="0017443B"/>
    <w:rsid w:val="00176E62"/>
    <w:rsid w:val="00180065"/>
    <w:rsid w:val="001817B8"/>
    <w:rsid w:val="0018187C"/>
    <w:rsid w:val="00181947"/>
    <w:rsid w:val="00183028"/>
    <w:rsid w:val="0018335A"/>
    <w:rsid w:val="001834E7"/>
    <w:rsid w:val="0018481A"/>
    <w:rsid w:val="00184F1B"/>
    <w:rsid w:val="00185C1D"/>
    <w:rsid w:val="00185F4A"/>
    <w:rsid w:val="00186C00"/>
    <w:rsid w:val="00190EBE"/>
    <w:rsid w:val="00191596"/>
    <w:rsid w:val="00191A4A"/>
    <w:rsid w:val="00192BA9"/>
    <w:rsid w:val="00193949"/>
    <w:rsid w:val="00193FCE"/>
    <w:rsid w:val="001954B8"/>
    <w:rsid w:val="0019597C"/>
    <w:rsid w:val="001965F7"/>
    <w:rsid w:val="00197B5D"/>
    <w:rsid w:val="001A1B22"/>
    <w:rsid w:val="001A20C7"/>
    <w:rsid w:val="001A32BA"/>
    <w:rsid w:val="001A4F10"/>
    <w:rsid w:val="001A5707"/>
    <w:rsid w:val="001A6D94"/>
    <w:rsid w:val="001B0821"/>
    <w:rsid w:val="001B0CD1"/>
    <w:rsid w:val="001B11A4"/>
    <w:rsid w:val="001B1E05"/>
    <w:rsid w:val="001B2513"/>
    <w:rsid w:val="001B303C"/>
    <w:rsid w:val="001B33C0"/>
    <w:rsid w:val="001B4A7B"/>
    <w:rsid w:val="001B6646"/>
    <w:rsid w:val="001B6BF7"/>
    <w:rsid w:val="001B71E3"/>
    <w:rsid w:val="001C274B"/>
    <w:rsid w:val="001C2908"/>
    <w:rsid w:val="001C41F4"/>
    <w:rsid w:val="001C4A1F"/>
    <w:rsid w:val="001C5259"/>
    <w:rsid w:val="001C6CB2"/>
    <w:rsid w:val="001C78A0"/>
    <w:rsid w:val="001D0DEC"/>
    <w:rsid w:val="001D0FC5"/>
    <w:rsid w:val="001D170B"/>
    <w:rsid w:val="001D184A"/>
    <w:rsid w:val="001D3CB6"/>
    <w:rsid w:val="001D5178"/>
    <w:rsid w:val="001D598A"/>
    <w:rsid w:val="001D5B2D"/>
    <w:rsid w:val="001E0E88"/>
    <w:rsid w:val="001E1172"/>
    <w:rsid w:val="001E1941"/>
    <w:rsid w:val="001E3BED"/>
    <w:rsid w:val="001E42BB"/>
    <w:rsid w:val="001E4745"/>
    <w:rsid w:val="001E6754"/>
    <w:rsid w:val="001E6865"/>
    <w:rsid w:val="001E6BC3"/>
    <w:rsid w:val="001E79B0"/>
    <w:rsid w:val="001F2E98"/>
    <w:rsid w:val="001F3388"/>
    <w:rsid w:val="001F4115"/>
    <w:rsid w:val="001F47BB"/>
    <w:rsid w:val="001F4F80"/>
    <w:rsid w:val="001F5E17"/>
    <w:rsid w:val="001F7CFC"/>
    <w:rsid w:val="00202847"/>
    <w:rsid w:val="002029C9"/>
    <w:rsid w:val="00203466"/>
    <w:rsid w:val="00204D96"/>
    <w:rsid w:val="002051A2"/>
    <w:rsid w:val="00206536"/>
    <w:rsid w:val="00211915"/>
    <w:rsid w:val="00211E61"/>
    <w:rsid w:val="00212629"/>
    <w:rsid w:val="00212B55"/>
    <w:rsid w:val="00212C99"/>
    <w:rsid w:val="00214BCF"/>
    <w:rsid w:val="00216C7C"/>
    <w:rsid w:val="00216DB0"/>
    <w:rsid w:val="00216F6B"/>
    <w:rsid w:val="002219C1"/>
    <w:rsid w:val="002256CD"/>
    <w:rsid w:val="002264CF"/>
    <w:rsid w:val="00227513"/>
    <w:rsid w:val="0022787D"/>
    <w:rsid w:val="00230059"/>
    <w:rsid w:val="00230761"/>
    <w:rsid w:val="002314D2"/>
    <w:rsid w:val="00232DD1"/>
    <w:rsid w:val="0023607E"/>
    <w:rsid w:val="00236DCF"/>
    <w:rsid w:val="00236F25"/>
    <w:rsid w:val="0024086C"/>
    <w:rsid w:val="00241D69"/>
    <w:rsid w:val="0024250B"/>
    <w:rsid w:val="002436D3"/>
    <w:rsid w:val="00243960"/>
    <w:rsid w:val="00243B0E"/>
    <w:rsid w:val="00244676"/>
    <w:rsid w:val="002455EA"/>
    <w:rsid w:val="0024728A"/>
    <w:rsid w:val="00251001"/>
    <w:rsid w:val="00251E87"/>
    <w:rsid w:val="00252268"/>
    <w:rsid w:val="00255C73"/>
    <w:rsid w:val="002605DC"/>
    <w:rsid w:val="002614EB"/>
    <w:rsid w:val="00262B57"/>
    <w:rsid w:val="00262C91"/>
    <w:rsid w:val="0026367B"/>
    <w:rsid w:val="00264275"/>
    <w:rsid w:val="00265DB9"/>
    <w:rsid w:val="0027205F"/>
    <w:rsid w:val="002743E9"/>
    <w:rsid w:val="002747C0"/>
    <w:rsid w:val="00276B9A"/>
    <w:rsid w:val="00281193"/>
    <w:rsid w:val="00282610"/>
    <w:rsid w:val="00283626"/>
    <w:rsid w:val="002859E8"/>
    <w:rsid w:val="0028624C"/>
    <w:rsid w:val="002870B7"/>
    <w:rsid w:val="002879F3"/>
    <w:rsid w:val="00292A73"/>
    <w:rsid w:val="002931B7"/>
    <w:rsid w:val="002932BE"/>
    <w:rsid w:val="0029345C"/>
    <w:rsid w:val="002959ED"/>
    <w:rsid w:val="00296463"/>
    <w:rsid w:val="00296F1F"/>
    <w:rsid w:val="002A0320"/>
    <w:rsid w:val="002A045D"/>
    <w:rsid w:val="002A08BC"/>
    <w:rsid w:val="002A58C6"/>
    <w:rsid w:val="002A5A5C"/>
    <w:rsid w:val="002A601F"/>
    <w:rsid w:val="002B0C2E"/>
    <w:rsid w:val="002B1D3E"/>
    <w:rsid w:val="002B3A4C"/>
    <w:rsid w:val="002B3EAD"/>
    <w:rsid w:val="002B5CF2"/>
    <w:rsid w:val="002B6AFA"/>
    <w:rsid w:val="002B6F79"/>
    <w:rsid w:val="002B7230"/>
    <w:rsid w:val="002C13CE"/>
    <w:rsid w:val="002C2FFE"/>
    <w:rsid w:val="002C3250"/>
    <w:rsid w:val="002C4031"/>
    <w:rsid w:val="002C58C7"/>
    <w:rsid w:val="002C6D94"/>
    <w:rsid w:val="002C7DFC"/>
    <w:rsid w:val="002D1A49"/>
    <w:rsid w:val="002D2BE7"/>
    <w:rsid w:val="002D6AD3"/>
    <w:rsid w:val="002E3912"/>
    <w:rsid w:val="002E69FD"/>
    <w:rsid w:val="002F1EB6"/>
    <w:rsid w:val="002F3906"/>
    <w:rsid w:val="002F4E6D"/>
    <w:rsid w:val="002F5531"/>
    <w:rsid w:val="002F5F55"/>
    <w:rsid w:val="002F6134"/>
    <w:rsid w:val="002F747B"/>
    <w:rsid w:val="00303281"/>
    <w:rsid w:val="0030648D"/>
    <w:rsid w:val="00310602"/>
    <w:rsid w:val="00310C0C"/>
    <w:rsid w:val="00315C7C"/>
    <w:rsid w:val="00316739"/>
    <w:rsid w:val="0031776B"/>
    <w:rsid w:val="0032081B"/>
    <w:rsid w:val="00320A8B"/>
    <w:rsid w:val="00324004"/>
    <w:rsid w:val="00325D4A"/>
    <w:rsid w:val="003304A4"/>
    <w:rsid w:val="003317BA"/>
    <w:rsid w:val="00332C4D"/>
    <w:rsid w:val="00332E46"/>
    <w:rsid w:val="00332E93"/>
    <w:rsid w:val="00334A14"/>
    <w:rsid w:val="003358CC"/>
    <w:rsid w:val="00335A5C"/>
    <w:rsid w:val="00336621"/>
    <w:rsid w:val="00336EE4"/>
    <w:rsid w:val="0033724C"/>
    <w:rsid w:val="00337319"/>
    <w:rsid w:val="0033745F"/>
    <w:rsid w:val="003401F3"/>
    <w:rsid w:val="003419C2"/>
    <w:rsid w:val="003427C7"/>
    <w:rsid w:val="0034312F"/>
    <w:rsid w:val="0034415E"/>
    <w:rsid w:val="00346A88"/>
    <w:rsid w:val="00347E01"/>
    <w:rsid w:val="00351869"/>
    <w:rsid w:val="003525AD"/>
    <w:rsid w:val="0035267A"/>
    <w:rsid w:val="00352784"/>
    <w:rsid w:val="00353BDC"/>
    <w:rsid w:val="00353DC6"/>
    <w:rsid w:val="00354201"/>
    <w:rsid w:val="003560E7"/>
    <w:rsid w:val="0035617B"/>
    <w:rsid w:val="00357F18"/>
    <w:rsid w:val="00360D8F"/>
    <w:rsid w:val="0036187D"/>
    <w:rsid w:val="00361B12"/>
    <w:rsid w:val="0036325C"/>
    <w:rsid w:val="00363CB2"/>
    <w:rsid w:val="00363DED"/>
    <w:rsid w:val="00364772"/>
    <w:rsid w:val="00365D46"/>
    <w:rsid w:val="00365FBB"/>
    <w:rsid w:val="00367405"/>
    <w:rsid w:val="00367537"/>
    <w:rsid w:val="00367B98"/>
    <w:rsid w:val="00367C69"/>
    <w:rsid w:val="00370172"/>
    <w:rsid w:val="00370345"/>
    <w:rsid w:val="003709F1"/>
    <w:rsid w:val="00370FF9"/>
    <w:rsid w:val="003750C8"/>
    <w:rsid w:val="003754C7"/>
    <w:rsid w:val="003756B2"/>
    <w:rsid w:val="003763EE"/>
    <w:rsid w:val="0037757B"/>
    <w:rsid w:val="00377A72"/>
    <w:rsid w:val="00381E06"/>
    <w:rsid w:val="00383150"/>
    <w:rsid w:val="0039076C"/>
    <w:rsid w:val="003919CE"/>
    <w:rsid w:val="003945A1"/>
    <w:rsid w:val="0039483B"/>
    <w:rsid w:val="003962E5"/>
    <w:rsid w:val="0039672D"/>
    <w:rsid w:val="00397898"/>
    <w:rsid w:val="003A0E6A"/>
    <w:rsid w:val="003A12A1"/>
    <w:rsid w:val="003A4667"/>
    <w:rsid w:val="003A5680"/>
    <w:rsid w:val="003A5A6A"/>
    <w:rsid w:val="003A6A67"/>
    <w:rsid w:val="003A7C91"/>
    <w:rsid w:val="003B0097"/>
    <w:rsid w:val="003B0C20"/>
    <w:rsid w:val="003C2179"/>
    <w:rsid w:val="003C267C"/>
    <w:rsid w:val="003C4A74"/>
    <w:rsid w:val="003C5624"/>
    <w:rsid w:val="003C5B69"/>
    <w:rsid w:val="003C5E5D"/>
    <w:rsid w:val="003C6EE8"/>
    <w:rsid w:val="003C75B7"/>
    <w:rsid w:val="003D0961"/>
    <w:rsid w:val="003D0B1A"/>
    <w:rsid w:val="003D13CF"/>
    <w:rsid w:val="003D21F5"/>
    <w:rsid w:val="003D4190"/>
    <w:rsid w:val="003D55C0"/>
    <w:rsid w:val="003D62FF"/>
    <w:rsid w:val="003D6676"/>
    <w:rsid w:val="003D74EC"/>
    <w:rsid w:val="003E05CA"/>
    <w:rsid w:val="003E06F2"/>
    <w:rsid w:val="003E28F0"/>
    <w:rsid w:val="003E33D7"/>
    <w:rsid w:val="003E3969"/>
    <w:rsid w:val="003E3EAE"/>
    <w:rsid w:val="003E4086"/>
    <w:rsid w:val="003E42AC"/>
    <w:rsid w:val="003E6C8D"/>
    <w:rsid w:val="003F06FB"/>
    <w:rsid w:val="003F0DAC"/>
    <w:rsid w:val="003F22F2"/>
    <w:rsid w:val="003F6126"/>
    <w:rsid w:val="003F63FF"/>
    <w:rsid w:val="00400C87"/>
    <w:rsid w:val="0040336E"/>
    <w:rsid w:val="00405517"/>
    <w:rsid w:val="0040662B"/>
    <w:rsid w:val="0040736D"/>
    <w:rsid w:val="0041065C"/>
    <w:rsid w:val="004121D7"/>
    <w:rsid w:val="00412D3E"/>
    <w:rsid w:val="00414A3B"/>
    <w:rsid w:val="00414DF4"/>
    <w:rsid w:val="00415AE3"/>
    <w:rsid w:val="00416887"/>
    <w:rsid w:val="004168EC"/>
    <w:rsid w:val="00420EDB"/>
    <w:rsid w:val="004210FA"/>
    <w:rsid w:val="00421D61"/>
    <w:rsid w:val="00422587"/>
    <w:rsid w:val="00423334"/>
    <w:rsid w:val="00426803"/>
    <w:rsid w:val="004270A8"/>
    <w:rsid w:val="00430129"/>
    <w:rsid w:val="00431B40"/>
    <w:rsid w:val="0043231D"/>
    <w:rsid w:val="00435359"/>
    <w:rsid w:val="004354CF"/>
    <w:rsid w:val="00437AE1"/>
    <w:rsid w:val="004404A1"/>
    <w:rsid w:val="00440541"/>
    <w:rsid w:val="0044176F"/>
    <w:rsid w:val="00443294"/>
    <w:rsid w:val="00444D26"/>
    <w:rsid w:val="004475CF"/>
    <w:rsid w:val="0045020A"/>
    <w:rsid w:val="00450994"/>
    <w:rsid w:val="00452EFA"/>
    <w:rsid w:val="00456AEA"/>
    <w:rsid w:val="00457D49"/>
    <w:rsid w:val="00457F33"/>
    <w:rsid w:val="00461677"/>
    <w:rsid w:val="0046416F"/>
    <w:rsid w:val="00464C30"/>
    <w:rsid w:val="004650F5"/>
    <w:rsid w:val="0046601B"/>
    <w:rsid w:val="004663A1"/>
    <w:rsid w:val="00466B08"/>
    <w:rsid w:val="00467FE1"/>
    <w:rsid w:val="004701A9"/>
    <w:rsid w:val="00470E5B"/>
    <w:rsid w:val="00472962"/>
    <w:rsid w:val="00472B5E"/>
    <w:rsid w:val="00472FE6"/>
    <w:rsid w:val="00475319"/>
    <w:rsid w:val="0047617D"/>
    <w:rsid w:val="004764D7"/>
    <w:rsid w:val="004803BC"/>
    <w:rsid w:val="00484A91"/>
    <w:rsid w:val="00484FFA"/>
    <w:rsid w:val="00491DEB"/>
    <w:rsid w:val="00492DBD"/>
    <w:rsid w:val="00495081"/>
    <w:rsid w:val="004950CC"/>
    <w:rsid w:val="004958BB"/>
    <w:rsid w:val="00496288"/>
    <w:rsid w:val="004964B3"/>
    <w:rsid w:val="0049748B"/>
    <w:rsid w:val="004A1DC4"/>
    <w:rsid w:val="004A33E9"/>
    <w:rsid w:val="004A6051"/>
    <w:rsid w:val="004A6ADE"/>
    <w:rsid w:val="004A7128"/>
    <w:rsid w:val="004B0D8C"/>
    <w:rsid w:val="004B46E2"/>
    <w:rsid w:val="004B4B59"/>
    <w:rsid w:val="004B58F6"/>
    <w:rsid w:val="004B6276"/>
    <w:rsid w:val="004B6588"/>
    <w:rsid w:val="004B68C8"/>
    <w:rsid w:val="004B6C11"/>
    <w:rsid w:val="004B716A"/>
    <w:rsid w:val="004C178C"/>
    <w:rsid w:val="004C4A86"/>
    <w:rsid w:val="004C5E2F"/>
    <w:rsid w:val="004C6663"/>
    <w:rsid w:val="004C6905"/>
    <w:rsid w:val="004C73A1"/>
    <w:rsid w:val="004C7AC9"/>
    <w:rsid w:val="004D2124"/>
    <w:rsid w:val="004D2FAC"/>
    <w:rsid w:val="004D677A"/>
    <w:rsid w:val="004D720A"/>
    <w:rsid w:val="004E0963"/>
    <w:rsid w:val="004E2031"/>
    <w:rsid w:val="004E3F79"/>
    <w:rsid w:val="004E6323"/>
    <w:rsid w:val="004E7EF4"/>
    <w:rsid w:val="004E7F22"/>
    <w:rsid w:val="004F14C7"/>
    <w:rsid w:val="004F31B8"/>
    <w:rsid w:val="004F3207"/>
    <w:rsid w:val="004F32AA"/>
    <w:rsid w:val="004F417C"/>
    <w:rsid w:val="004F505E"/>
    <w:rsid w:val="004F6559"/>
    <w:rsid w:val="004F6737"/>
    <w:rsid w:val="004F7AB8"/>
    <w:rsid w:val="005019C7"/>
    <w:rsid w:val="00501DC2"/>
    <w:rsid w:val="005021D9"/>
    <w:rsid w:val="00502A51"/>
    <w:rsid w:val="00503565"/>
    <w:rsid w:val="00503EF0"/>
    <w:rsid w:val="005076B5"/>
    <w:rsid w:val="00510718"/>
    <w:rsid w:val="00510F47"/>
    <w:rsid w:val="0051216B"/>
    <w:rsid w:val="005124D6"/>
    <w:rsid w:val="00513FEE"/>
    <w:rsid w:val="005153E8"/>
    <w:rsid w:val="00516669"/>
    <w:rsid w:val="00517D2B"/>
    <w:rsid w:val="00517F62"/>
    <w:rsid w:val="00526602"/>
    <w:rsid w:val="00526790"/>
    <w:rsid w:val="00526C18"/>
    <w:rsid w:val="00527DD0"/>
    <w:rsid w:val="00530810"/>
    <w:rsid w:val="00530EED"/>
    <w:rsid w:val="0053472B"/>
    <w:rsid w:val="0053500B"/>
    <w:rsid w:val="0053546C"/>
    <w:rsid w:val="0053573B"/>
    <w:rsid w:val="0053795D"/>
    <w:rsid w:val="005409F9"/>
    <w:rsid w:val="00540FF7"/>
    <w:rsid w:val="00544036"/>
    <w:rsid w:val="00544C81"/>
    <w:rsid w:val="0054544A"/>
    <w:rsid w:val="00551799"/>
    <w:rsid w:val="00551AE3"/>
    <w:rsid w:val="00552D05"/>
    <w:rsid w:val="00553A2B"/>
    <w:rsid w:val="005543E4"/>
    <w:rsid w:val="005560E2"/>
    <w:rsid w:val="005560F2"/>
    <w:rsid w:val="005568AC"/>
    <w:rsid w:val="00556D0C"/>
    <w:rsid w:val="005603FB"/>
    <w:rsid w:val="00560F17"/>
    <w:rsid w:val="00561AAB"/>
    <w:rsid w:val="005639D8"/>
    <w:rsid w:val="00565207"/>
    <w:rsid w:val="00567CA6"/>
    <w:rsid w:val="005712D0"/>
    <w:rsid w:val="0057186A"/>
    <w:rsid w:val="00572127"/>
    <w:rsid w:val="0057489A"/>
    <w:rsid w:val="0057499B"/>
    <w:rsid w:val="00574FBA"/>
    <w:rsid w:val="00576751"/>
    <w:rsid w:val="0057681E"/>
    <w:rsid w:val="00577059"/>
    <w:rsid w:val="005805D3"/>
    <w:rsid w:val="00580D37"/>
    <w:rsid w:val="00585385"/>
    <w:rsid w:val="00586191"/>
    <w:rsid w:val="00586FF9"/>
    <w:rsid w:val="0059276E"/>
    <w:rsid w:val="00592FF2"/>
    <w:rsid w:val="00593887"/>
    <w:rsid w:val="00593F2F"/>
    <w:rsid w:val="00595259"/>
    <w:rsid w:val="005953C5"/>
    <w:rsid w:val="005954EF"/>
    <w:rsid w:val="00595B9E"/>
    <w:rsid w:val="005961FF"/>
    <w:rsid w:val="00597011"/>
    <w:rsid w:val="005A1771"/>
    <w:rsid w:val="005A4DEB"/>
    <w:rsid w:val="005A5F81"/>
    <w:rsid w:val="005B0EA6"/>
    <w:rsid w:val="005B2929"/>
    <w:rsid w:val="005B6466"/>
    <w:rsid w:val="005B76EF"/>
    <w:rsid w:val="005B7D26"/>
    <w:rsid w:val="005C0445"/>
    <w:rsid w:val="005C248D"/>
    <w:rsid w:val="005C3D0A"/>
    <w:rsid w:val="005C5D08"/>
    <w:rsid w:val="005D0BCB"/>
    <w:rsid w:val="005D3286"/>
    <w:rsid w:val="005D45B0"/>
    <w:rsid w:val="005D47A1"/>
    <w:rsid w:val="005D72C1"/>
    <w:rsid w:val="005D7776"/>
    <w:rsid w:val="005E0EBA"/>
    <w:rsid w:val="005E153E"/>
    <w:rsid w:val="005E193F"/>
    <w:rsid w:val="005E25E0"/>
    <w:rsid w:val="005E5062"/>
    <w:rsid w:val="005E52C1"/>
    <w:rsid w:val="005E55EB"/>
    <w:rsid w:val="005E718E"/>
    <w:rsid w:val="005E7F3B"/>
    <w:rsid w:val="005F06F5"/>
    <w:rsid w:val="005F0FE7"/>
    <w:rsid w:val="005F425E"/>
    <w:rsid w:val="005F667B"/>
    <w:rsid w:val="005F6731"/>
    <w:rsid w:val="005F684A"/>
    <w:rsid w:val="005F70E6"/>
    <w:rsid w:val="005F72DC"/>
    <w:rsid w:val="006005AC"/>
    <w:rsid w:val="0060216F"/>
    <w:rsid w:val="00603A1C"/>
    <w:rsid w:val="00604D9D"/>
    <w:rsid w:val="0060557B"/>
    <w:rsid w:val="0060610F"/>
    <w:rsid w:val="00606152"/>
    <w:rsid w:val="006063F6"/>
    <w:rsid w:val="006073DC"/>
    <w:rsid w:val="0061082D"/>
    <w:rsid w:val="00610AF8"/>
    <w:rsid w:val="00610C03"/>
    <w:rsid w:val="006117AC"/>
    <w:rsid w:val="0061182A"/>
    <w:rsid w:val="006123B5"/>
    <w:rsid w:val="0061273F"/>
    <w:rsid w:val="0061642E"/>
    <w:rsid w:val="00616571"/>
    <w:rsid w:val="006174F3"/>
    <w:rsid w:val="0061772F"/>
    <w:rsid w:val="00620B65"/>
    <w:rsid w:val="0062157A"/>
    <w:rsid w:val="00624480"/>
    <w:rsid w:val="0062550F"/>
    <w:rsid w:val="00626953"/>
    <w:rsid w:val="006272C7"/>
    <w:rsid w:val="006311EE"/>
    <w:rsid w:val="00635C4D"/>
    <w:rsid w:val="006373A3"/>
    <w:rsid w:val="00637F61"/>
    <w:rsid w:val="006406E2"/>
    <w:rsid w:val="006437C1"/>
    <w:rsid w:val="00643DF2"/>
    <w:rsid w:val="00644148"/>
    <w:rsid w:val="00644327"/>
    <w:rsid w:val="0064774A"/>
    <w:rsid w:val="006500B6"/>
    <w:rsid w:val="0065133F"/>
    <w:rsid w:val="00655480"/>
    <w:rsid w:val="00656F33"/>
    <w:rsid w:val="00660630"/>
    <w:rsid w:val="006608A5"/>
    <w:rsid w:val="00662246"/>
    <w:rsid w:val="006650E8"/>
    <w:rsid w:val="0066539C"/>
    <w:rsid w:val="006658E0"/>
    <w:rsid w:val="0066646A"/>
    <w:rsid w:val="00666AB3"/>
    <w:rsid w:val="00667408"/>
    <w:rsid w:val="00667D51"/>
    <w:rsid w:val="00667DD2"/>
    <w:rsid w:val="00670A79"/>
    <w:rsid w:val="006710AF"/>
    <w:rsid w:val="0067233C"/>
    <w:rsid w:val="006732BF"/>
    <w:rsid w:val="00674738"/>
    <w:rsid w:val="00674A51"/>
    <w:rsid w:val="0067752C"/>
    <w:rsid w:val="00680EEA"/>
    <w:rsid w:val="00680F58"/>
    <w:rsid w:val="00680FF8"/>
    <w:rsid w:val="006812A9"/>
    <w:rsid w:val="006815F2"/>
    <w:rsid w:val="00682314"/>
    <w:rsid w:val="00682D5C"/>
    <w:rsid w:val="006830F9"/>
    <w:rsid w:val="006836E1"/>
    <w:rsid w:val="00683B47"/>
    <w:rsid w:val="00687F91"/>
    <w:rsid w:val="00690763"/>
    <w:rsid w:val="00691038"/>
    <w:rsid w:val="00693803"/>
    <w:rsid w:val="006945E0"/>
    <w:rsid w:val="006960BC"/>
    <w:rsid w:val="006966FD"/>
    <w:rsid w:val="006A21EB"/>
    <w:rsid w:val="006A477B"/>
    <w:rsid w:val="006A51FE"/>
    <w:rsid w:val="006A5358"/>
    <w:rsid w:val="006A5F8F"/>
    <w:rsid w:val="006A636D"/>
    <w:rsid w:val="006A64DA"/>
    <w:rsid w:val="006A6D72"/>
    <w:rsid w:val="006A7B28"/>
    <w:rsid w:val="006B048A"/>
    <w:rsid w:val="006B19B8"/>
    <w:rsid w:val="006B42EC"/>
    <w:rsid w:val="006B4636"/>
    <w:rsid w:val="006B5F87"/>
    <w:rsid w:val="006B6009"/>
    <w:rsid w:val="006C12D8"/>
    <w:rsid w:val="006C2AFE"/>
    <w:rsid w:val="006C3095"/>
    <w:rsid w:val="006C53A7"/>
    <w:rsid w:val="006C73C9"/>
    <w:rsid w:val="006C7410"/>
    <w:rsid w:val="006C7A85"/>
    <w:rsid w:val="006D1D62"/>
    <w:rsid w:val="006D1E37"/>
    <w:rsid w:val="006D1E54"/>
    <w:rsid w:val="006E1BAB"/>
    <w:rsid w:val="006E1D69"/>
    <w:rsid w:val="006E2F0B"/>
    <w:rsid w:val="006E4947"/>
    <w:rsid w:val="006E4FE7"/>
    <w:rsid w:val="006E5CD7"/>
    <w:rsid w:val="006E62F8"/>
    <w:rsid w:val="006E795E"/>
    <w:rsid w:val="006F1496"/>
    <w:rsid w:val="006F171E"/>
    <w:rsid w:val="006F4DFC"/>
    <w:rsid w:val="006F52D7"/>
    <w:rsid w:val="006F6DDC"/>
    <w:rsid w:val="00700FBF"/>
    <w:rsid w:val="00702191"/>
    <w:rsid w:val="007032DE"/>
    <w:rsid w:val="00704E40"/>
    <w:rsid w:val="00707D29"/>
    <w:rsid w:val="00710C42"/>
    <w:rsid w:val="00710E1B"/>
    <w:rsid w:val="0071111A"/>
    <w:rsid w:val="007112A7"/>
    <w:rsid w:val="00711794"/>
    <w:rsid w:val="00712815"/>
    <w:rsid w:val="00713A30"/>
    <w:rsid w:val="0071624F"/>
    <w:rsid w:val="00717B27"/>
    <w:rsid w:val="0072064C"/>
    <w:rsid w:val="00721534"/>
    <w:rsid w:val="0072227B"/>
    <w:rsid w:val="00723D93"/>
    <w:rsid w:val="00724108"/>
    <w:rsid w:val="007244B6"/>
    <w:rsid w:val="00724D91"/>
    <w:rsid w:val="00727C97"/>
    <w:rsid w:val="00731299"/>
    <w:rsid w:val="007341C0"/>
    <w:rsid w:val="007346B5"/>
    <w:rsid w:val="0073544E"/>
    <w:rsid w:val="00736206"/>
    <w:rsid w:val="00736281"/>
    <w:rsid w:val="00736F81"/>
    <w:rsid w:val="007429C4"/>
    <w:rsid w:val="00750D2F"/>
    <w:rsid w:val="00751A7C"/>
    <w:rsid w:val="00752CFB"/>
    <w:rsid w:val="007539AC"/>
    <w:rsid w:val="00753B53"/>
    <w:rsid w:val="00754C61"/>
    <w:rsid w:val="00755649"/>
    <w:rsid w:val="00755737"/>
    <w:rsid w:val="007558CF"/>
    <w:rsid w:val="007560A7"/>
    <w:rsid w:val="00756101"/>
    <w:rsid w:val="00757641"/>
    <w:rsid w:val="007601ED"/>
    <w:rsid w:val="00764463"/>
    <w:rsid w:val="00765BEE"/>
    <w:rsid w:val="00770C37"/>
    <w:rsid w:val="007713E6"/>
    <w:rsid w:val="007722B3"/>
    <w:rsid w:val="0077553E"/>
    <w:rsid w:val="00776F26"/>
    <w:rsid w:val="007832C8"/>
    <w:rsid w:val="00783780"/>
    <w:rsid w:val="00783C21"/>
    <w:rsid w:val="007848C1"/>
    <w:rsid w:val="00786780"/>
    <w:rsid w:val="007867DC"/>
    <w:rsid w:val="00787342"/>
    <w:rsid w:val="00787F95"/>
    <w:rsid w:val="007901E7"/>
    <w:rsid w:val="007902FD"/>
    <w:rsid w:val="0079193A"/>
    <w:rsid w:val="00791A1A"/>
    <w:rsid w:val="00791A8A"/>
    <w:rsid w:val="00793FB3"/>
    <w:rsid w:val="0079513F"/>
    <w:rsid w:val="00796261"/>
    <w:rsid w:val="00796AB5"/>
    <w:rsid w:val="0079712A"/>
    <w:rsid w:val="007A0005"/>
    <w:rsid w:val="007A13A1"/>
    <w:rsid w:val="007A241C"/>
    <w:rsid w:val="007A2C27"/>
    <w:rsid w:val="007A3A78"/>
    <w:rsid w:val="007A3AFA"/>
    <w:rsid w:val="007A51A4"/>
    <w:rsid w:val="007B00C9"/>
    <w:rsid w:val="007B04F5"/>
    <w:rsid w:val="007B0837"/>
    <w:rsid w:val="007B1138"/>
    <w:rsid w:val="007B11CC"/>
    <w:rsid w:val="007B294B"/>
    <w:rsid w:val="007B2BCF"/>
    <w:rsid w:val="007B2E6E"/>
    <w:rsid w:val="007B305F"/>
    <w:rsid w:val="007B3B6E"/>
    <w:rsid w:val="007B45ED"/>
    <w:rsid w:val="007B5A30"/>
    <w:rsid w:val="007C01E9"/>
    <w:rsid w:val="007C1893"/>
    <w:rsid w:val="007C3CC8"/>
    <w:rsid w:val="007C4E3D"/>
    <w:rsid w:val="007C4F95"/>
    <w:rsid w:val="007C558E"/>
    <w:rsid w:val="007C67BE"/>
    <w:rsid w:val="007C72B5"/>
    <w:rsid w:val="007C7F84"/>
    <w:rsid w:val="007D11BD"/>
    <w:rsid w:val="007D200C"/>
    <w:rsid w:val="007D2C42"/>
    <w:rsid w:val="007D31EF"/>
    <w:rsid w:val="007D3F34"/>
    <w:rsid w:val="007D7092"/>
    <w:rsid w:val="007D7777"/>
    <w:rsid w:val="007E1FC0"/>
    <w:rsid w:val="007E34E2"/>
    <w:rsid w:val="007E3FA6"/>
    <w:rsid w:val="007E4C39"/>
    <w:rsid w:val="007E4D64"/>
    <w:rsid w:val="007E5834"/>
    <w:rsid w:val="007E699C"/>
    <w:rsid w:val="007F031E"/>
    <w:rsid w:val="007F32D0"/>
    <w:rsid w:val="007F4962"/>
    <w:rsid w:val="007F7AA7"/>
    <w:rsid w:val="00800164"/>
    <w:rsid w:val="00800CD2"/>
    <w:rsid w:val="0080277E"/>
    <w:rsid w:val="0080325E"/>
    <w:rsid w:val="0080331F"/>
    <w:rsid w:val="008071E8"/>
    <w:rsid w:val="00815A28"/>
    <w:rsid w:val="00816C55"/>
    <w:rsid w:val="0081708A"/>
    <w:rsid w:val="008203F9"/>
    <w:rsid w:val="00821C32"/>
    <w:rsid w:val="00822D6A"/>
    <w:rsid w:val="008256B2"/>
    <w:rsid w:val="008264CF"/>
    <w:rsid w:val="00826A2D"/>
    <w:rsid w:val="0082793B"/>
    <w:rsid w:val="00832105"/>
    <w:rsid w:val="0083283A"/>
    <w:rsid w:val="00833D83"/>
    <w:rsid w:val="00833F06"/>
    <w:rsid w:val="008347EA"/>
    <w:rsid w:val="00837118"/>
    <w:rsid w:val="008423A4"/>
    <w:rsid w:val="00842CD0"/>
    <w:rsid w:val="0084558B"/>
    <w:rsid w:val="00847014"/>
    <w:rsid w:val="00847BA3"/>
    <w:rsid w:val="008500FD"/>
    <w:rsid w:val="008541CD"/>
    <w:rsid w:val="0085667F"/>
    <w:rsid w:val="0086080A"/>
    <w:rsid w:val="00861020"/>
    <w:rsid w:val="00861FF7"/>
    <w:rsid w:val="00863E1C"/>
    <w:rsid w:val="00872F45"/>
    <w:rsid w:val="008734AE"/>
    <w:rsid w:val="00876215"/>
    <w:rsid w:val="008819C8"/>
    <w:rsid w:val="008829F9"/>
    <w:rsid w:val="00883831"/>
    <w:rsid w:val="0088426A"/>
    <w:rsid w:val="00887350"/>
    <w:rsid w:val="00891544"/>
    <w:rsid w:val="00892056"/>
    <w:rsid w:val="00892F2C"/>
    <w:rsid w:val="008942DC"/>
    <w:rsid w:val="008952BC"/>
    <w:rsid w:val="00896EC1"/>
    <w:rsid w:val="008A0B4C"/>
    <w:rsid w:val="008A2331"/>
    <w:rsid w:val="008A2517"/>
    <w:rsid w:val="008A6F5F"/>
    <w:rsid w:val="008B0421"/>
    <w:rsid w:val="008B04BC"/>
    <w:rsid w:val="008B16E1"/>
    <w:rsid w:val="008B2A0B"/>
    <w:rsid w:val="008B6700"/>
    <w:rsid w:val="008B6961"/>
    <w:rsid w:val="008C6473"/>
    <w:rsid w:val="008C6897"/>
    <w:rsid w:val="008D0298"/>
    <w:rsid w:val="008D0854"/>
    <w:rsid w:val="008D0E33"/>
    <w:rsid w:val="008D3562"/>
    <w:rsid w:val="008D3E78"/>
    <w:rsid w:val="008D408F"/>
    <w:rsid w:val="008E002A"/>
    <w:rsid w:val="008E0F2E"/>
    <w:rsid w:val="008E14B9"/>
    <w:rsid w:val="008E21DB"/>
    <w:rsid w:val="008E3D18"/>
    <w:rsid w:val="008E4632"/>
    <w:rsid w:val="008E569A"/>
    <w:rsid w:val="008E5EE9"/>
    <w:rsid w:val="008E6697"/>
    <w:rsid w:val="008F0F33"/>
    <w:rsid w:val="008F243A"/>
    <w:rsid w:val="008F35F2"/>
    <w:rsid w:val="008F3AFF"/>
    <w:rsid w:val="008F52A9"/>
    <w:rsid w:val="008F5CD7"/>
    <w:rsid w:val="009003E4"/>
    <w:rsid w:val="00900EC8"/>
    <w:rsid w:val="00901D84"/>
    <w:rsid w:val="00902131"/>
    <w:rsid w:val="009038DA"/>
    <w:rsid w:val="00903FA1"/>
    <w:rsid w:val="009046CD"/>
    <w:rsid w:val="0090495A"/>
    <w:rsid w:val="009066EC"/>
    <w:rsid w:val="00911127"/>
    <w:rsid w:val="009116DA"/>
    <w:rsid w:val="0091233B"/>
    <w:rsid w:val="00912705"/>
    <w:rsid w:val="00912B53"/>
    <w:rsid w:val="00912EEA"/>
    <w:rsid w:val="00914387"/>
    <w:rsid w:val="00914780"/>
    <w:rsid w:val="00916A7C"/>
    <w:rsid w:val="009172AD"/>
    <w:rsid w:val="00917C93"/>
    <w:rsid w:val="00920A79"/>
    <w:rsid w:val="009211F4"/>
    <w:rsid w:val="0092164E"/>
    <w:rsid w:val="00921CA1"/>
    <w:rsid w:val="00922143"/>
    <w:rsid w:val="00923934"/>
    <w:rsid w:val="00924B28"/>
    <w:rsid w:val="009272B1"/>
    <w:rsid w:val="009304E5"/>
    <w:rsid w:val="00931203"/>
    <w:rsid w:val="00934F87"/>
    <w:rsid w:val="00935003"/>
    <w:rsid w:val="00935D3A"/>
    <w:rsid w:val="009407FF"/>
    <w:rsid w:val="0094271E"/>
    <w:rsid w:val="00942F95"/>
    <w:rsid w:val="009433A8"/>
    <w:rsid w:val="009434EF"/>
    <w:rsid w:val="00944016"/>
    <w:rsid w:val="00944E0D"/>
    <w:rsid w:val="0094626D"/>
    <w:rsid w:val="00946555"/>
    <w:rsid w:val="00946B20"/>
    <w:rsid w:val="00947372"/>
    <w:rsid w:val="00947DEC"/>
    <w:rsid w:val="009515FE"/>
    <w:rsid w:val="00951E1A"/>
    <w:rsid w:val="009547A9"/>
    <w:rsid w:val="009561D0"/>
    <w:rsid w:val="00956305"/>
    <w:rsid w:val="00956B4E"/>
    <w:rsid w:val="00960E42"/>
    <w:rsid w:val="00961937"/>
    <w:rsid w:val="00961F6A"/>
    <w:rsid w:val="0096432E"/>
    <w:rsid w:val="00964579"/>
    <w:rsid w:val="00964D9A"/>
    <w:rsid w:val="00964E44"/>
    <w:rsid w:val="009663C5"/>
    <w:rsid w:val="009666E1"/>
    <w:rsid w:val="00970F16"/>
    <w:rsid w:val="00971259"/>
    <w:rsid w:val="00971DDC"/>
    <w:rsid w:val="00973617"/>
    <w:rsid w:val="009736E6"/>
    <w:rsid w:val="0097381A"/>
    <w:rsid w:val="00975553"/>
    <w:rsid w:val="00975B77"/>
    <w:rsid w:val="00975D54"/>
    <w:rsid w:val="0097607E"/>
    <w:rsid w:val="009774D7"/>
    <w:rsid w:val="00980657"/>
    <w:rsid w:val="00981C63"/>
    <w:rsid w:val="009822D9"/>
    <w:rsid w:val="00982BDC"/>
    <w:rsid w:val="009841A3"/>
    <w:rsid w:val="00985BCA"/>
    <w:rsid w:val="00985D3D"/>
    <w:rsid w:val="009917FF"/>
    <w:rsid w:val="00996465"/>
    <w:rsid w:val="009964CF"/>
    <w:rsid w:val="009A267E"/>
    <w:rsid w:val="009A2CE4"/>
    <w:rsid w:val="009A3788"/>
    <w:rsid w:val="009A3D0A"/>
    <w:rsid w:val="009A4534"/>
    <w:rsid w:val="009A5A14"/>
    <w:rsid w:val="009A7E2E"/>
    <w:rsid w:val="009B3E4F"/>
    <w:rsid w:val="009B4739"/>
    <w:rsid w:val="009B4CF3"/>
    <w:rsid w:val="009B6DB9"/>
    <w:rsid w:val="009C0831"/>
    <w:rsid w:val="009C227D"/>
    <w:rsid w:val="009C3377"/>
    <w:rsid w:val="009C441B"/>
    <w:rsid w:val="009C65F0"/>
    <w:rsid w:val="009C72B9"/>
    <w:rsid w:val="009C7F03"/>
    <w:rsid w:val="009D09A0"/>
    <w:rsid w:val="009D0C53"/>
    <w:rsid w:val="009D0EC9"/>
    <w:rsid w:val="009D1085"/>
    <w:rsid w:val="009D13E8"/>
    <w:rsid w:val="009D2084"/>
    <w:rsid w:val="009D23AF"/>
    <w:rsid w:val="009D2CF3"/>
    <w:rsid w:val="009D4A99"/>
    <w:rsid w:val="009D60A2"/>
    <w:rsid w:val="009D66C1"/>
    <w:rsid w:val="009E11C2"/>
    <w:rsid w:val="009E1536"/>
    <w:rsid w:val="009E19A3"/>
    <w:rsid w:val="009E258D"/>
    <w:rsid w:val="009E2919"/>
    <w:rsid w:val="009E4F9B"/>
    <w:rsid w:val="009E51A7"/>
    <w:rsid w:val="009E549F"/>
    <w:rsid w:val="009E6F94"/>
    <w:rsid w:val="009E73F4"/>
    <w:rsid w:val="009E7E5B"/>
    <w:rsid w:val="009F0498"/>
    <w:rsid w:val="009F107D"/>
    <w:rsid w:val="009F1FBD"/>
    <w:rsid w:val="009F2AEF"/>
    <w:rsid w:val="009F3126"/>
    <w:rsid w:val="009F3700"/>
    <w:rsid w:val="009F417F"/>
    <w:rsid w:val="009F528F"/>
    <w:rsid w:val="009F52A5"/>
    <w:rsid w:val="009F5DE0"/>
    <w:rsid w:val="009F661E"/>
    <w:rsid w:val="009F6B8E"/>
    <w:rsid w:val="009F76E8"/>
    <w:rsid w:val="009F7C48"/>
    <w:rsid w:val="00A0081F"/>
    <w:rsid w:val="00A011B8"/>
    <w:rsid w:val="00A01AC3"/>
    <w:rsid w:val="00A01AE9"/>
    <w:rsid w:val="00A01C4A"/>
    <w:rsid w:val="00A0414A"/>
    <w:rsid w:val="00A052D1"/>
    <w:rsid w:val="00A063C2"/>
    <w:rsid w:val="00A0771C"/>
    <w:rsid w:val="00A078BF"/>
    <w:rsid w:val="00A10226"/>
    <w:rsid w:val="00A10CD8"/>
    <w:rsid w:val="00A115C1"/>
    <w:rsid w:val="00A11BF2"/>
    <w:rsid w:val="00A130F6"/>
    <w:rsid w:val="00A13C5C"/>
    <w:rsid w:val="00A13FB2"/>
    <w:rsid w:val="00A143C1"/>
    <w:rsid w:val="00A14A35"/>
    <w:rsid w:val="00A16605"/>
    <w:rsid w:val="00A172C9"/>
    <w:rsid w:val="00A17FE2"/>
    <w:rsid w:val="00A20ED1"/>
    <w:rsid w:val="00A2210A"/>
    <w:rsid w:val="00A23964"/>
    <w:rsid w:val="00A274FE"/>
    <w:rsid w:val="00A31DC6"/>
    <w:rsid w:val="00A35026"/>
    <w:rsid w:val="00A35A5A"/>
    <w:rsid w:val="00A373E3"/>
    <w:rsid w:val="00A4198E"/>
    <w:rsid w:val="00A43043"/>
    <w:rsid w:val="00A4394A"/>
    <w:rsid w:val="00A44E9C"/>
    <w:rsid w:val="00A4577E"/>
    <w:rsid w:val="00A505CC"/>
    <w:rsid w:val="00A50954"/>
    <w:rsid w:val="00A51625"/>
    <w:rsid w:val="00A533C8"/>
    <w:rsid w:val="00A54152"/>
    <w:rsid w:val="00A60127"/>
    <w:rsid w:val="00A60980"/>
    <w:rsid w:val="00A60C9B"/>
    <w:rsid w:val="00A63FD6"/>
    <w:rsid w:val="00A64C17"/>
    <w:rsid w:val="00A655B7"/>
    <w:rsid w:val="00A70F58"/>
    <w:rsid w:val="00A71145"/>
    <w:rsid w:val="00A71A9A"/>
    <w:rsid w:val="00A7472A"/>
    <w:rsid w:val="00A76692"/>
    <w:rsid w:val="00A76CC7"/>
    <w:rsid w:val="00A77B3D"/>
    <w:rsid w:val="00A80DF2"/>
    <w:rsid w:val="00A810F3"/>
    <w:rsid w:val="00A81ADA"/>
    <w:rsid w:val="00A81F6D"/>
    <w:rsid w:val="00A8235E"/>
    <w:rsid w:val="00A82495"/>
    <w:rsid w:val="00A84A7D"/>
    <w:rsid w:val="00A84AA2"/>
    <w:rsid w:val="00A859B1"/>
    <w:rsid w:val="00A85D82"/>
    <w:rsid w:val="00A85FA8"/>
    <w:rsid w:val="00A874AF"/>
    <w:rsid w:val="00A90F71"/>
    <w:rsid w:val="00A91C45"/>
    <w:rsid w:val="00A91FAC"/>
    <w:rsid w:val="00A927F0"/>
    <w:rsid w:val="00A92A66"/>
    <w:rsid w:val="00A93F32"/>
    <w:rsid w:val="00A948F8"/>
    <w:rsid w:val="00A96ACC"/>
    <w:rsid w:val="00A97A32"/>
    <w:rsid w:val="00AA5423"/>
    <w:rsid w:val="00AA6A55"/>
    <w:rsid w:val="00AB2438"/>
    <w:rsid w:val="00AB4769"/>
    <w:rsid w:val="00AB60FB"/>
    <w:rsid w:val="00AB67C9"/>
    <w:rsid w:val="00AB780A"/>
    <w:rsid w:val="00AC2DC4"/>
    <w:rsid w:val="00AC31AB"/>
    <w:rsid w:val="00AC443A"/>
    <w:rsid w:val="00AC6CC7"/>
    <w:rsid w:val="00AC6DDC"/>
    <w:rsid w:val="00AC7331"/>
    <w:rsid w:val="00AC755A"/>
    <w:rsid w:val="00AC7ED5"/>
    <w:rsid w:val="00AD0461"/>
    <w:rsid w:val="00AD086D"/>
    <w:rsid w:val="00AD0BFB"/>
    <w:rsid w:val="00AD5F83"/>
    <w:rsid w:val="00AD67D5"/>
    <w:rsid w:val="00AD6D24"/>
    <w:rsid w:val="00AD7077"/>
    <w:rsid w:val="00AD7FD6"/>
    <w:rsid w:val="00AE2089"/>
    <w:rsid w:val="00AE2D7F"/>
    <w:rsid w:val="00AE3F70"/>
    <w:rsid w:val="00AE6F1E"/>
    <w:rsid w:val="00AF0706"/>
    <w:rsid w:val="00AF11B3"/>
    <w:rsid w:val="00AF3164"/>
    <w:rsid w:val="00AF440D"/>
    <w:rsid w:val="00AF6B78"/>
    <w:rsid w:val="00AF6BDA"/>
    <w:rsid w:val="00AF7133"/>
    <w:rsid w:val="00B0050C"/>
    <w:rsid w:val="00B01611"/>
    <w:rsid w:val="00B01797"/>
    <w:rsid w:val="00B023B0"/>
    <w:rsid w:val="00B052C4"/>
    <w:rsid w:val="00B05A32"/>
    <w:rsid w:val="00B069B4"/>
    <w:rsid w:val="00B072CB"/>
    <w:rsid w:val="00B10DF2"/>
    <w:rsid w:val="00B114B3"/>
    <w:rsid w:val="00B11942"/>
    <w:rsid w:val="00B11E94"/>
    <w:rsid w:val="00B146A6"/>
    <w:rsid w:val="00B161A9"/>
    <w:rsid w:val="00B17A66"/>
    <w:rsid w:val="00B20807"/>
    <w:rsid w:val="00B20B24"/>
    <w:rsid w:val="00B210A3"/>
    <w:rsid w:val="00B2157E"/>
    <w:rsid w:val="00B2246E"/>
    <w:rsid w:val="00B2296D"/>
    <w:rsid w:val="00B23079"/>
    <w:rsid w:val="00B25B29"/>
    <w:rsid w:val="00B3089E"/>
    <w:rsid w:val="00B3099A"/>
    <w:rsid w:val="00B32659"/>
    <w:rsid w:val="00B33FDF"/>
    <w:rsid w:val="00B37198"/>
    <w:rsid w:val="00B37FE2"/>
    <w:rsid w:val="00B40BD3"/>
    <w:rsid w:val="00B42345"/>
    <w:rsid w:val="00B42E65"/>
    <w:rsid w:val="00B431DF"/>
    <w:rsid w:val="00B43EAD"/>
    <w:rsid w:val="00B45DB7"/>
    <w:rsid w:val="00B526E2"/>
    <w:rsid w:val="00B53221"/>
    <w:rsid w:val="00B541B9"/>
    <w:rsid w:val="00B54582"/>
    <w:rsid w:val="00B54B93"/>
    <w:rsid w:val="00B54C7B"/>
    <w:rsid w:val="00B54E17"/>
    <w:rsid w:val="00B564C5"/>
    <w:rsid w:val="00B61334"/>
    <w:rsid w:val="00B631E0"/>
    <w:rsid w:val="00B67A6C"/>
    <w:rsid w:val="00B70B55"/>
    <w:rsid w:val="00B72F89"/>
    <w:rsid w:val="00B73321"/>
    <w:rsid w:val="00B737BD"/>
    <w:rsid w:val="00B75FFB"/>
    <w:rsid w:val="00B76167"/>
    <w:rsid w:val="00B802B0"/>
    <w:rsid w:val="00B86132"/>
    <w:rsid w:val="00B87485"/>
    <w:rsid w:val="00B874C8"/>
    <w:rsid w:val="00B917EA"/>
    <w:rsid w:val="00B91B7E"/>
    <w:rsid w:val="00B92487"/>
    <w:rsid w:val="00B929E5"/>
    <w:rsid w:val="00B94DC7"/>
    <w:rsid w:val="00B95470"/>
    <w:rsid w:val="00B963A0"/>
    <w:rsid w:val="00BA38F2"/>
    <w:rsid w:val="00BA3DFB"/>
    <w:rsid w:val="00BA3F81"/>
    <w:rsid w:val="00BA4055"/>
    <w:rsid w:val="00BA7466"/>
    <w:rsid w:val="00BB0C92"/>
    <w:rsid w:val="00BB0DA3"/>
    <w:rsid w:val="00BB1E73"/>
    <w:rsid w:val="00BB401F"/>
    <w:rsid w:val="00BB407C"/>
    <w:rsid w:val="00BB444D"/>
    <w:rsid w:val="00BB4C7F"/>
    <w:rsid w:val="00BB76CF"/>
    <w:rsid w:val="00BC22D4"/>
    <w:rsid w:val="00BC2B18"/>
    <w:rsid w:val="00BC3548"/>
    <w:rsid w:val="00BC3850"/>
    <w:rsid w:val="00BC3CC6"/>
    <w:rsid w:val="00BC3CCA"/>
    <w:rsid w:val="00BC7940"/>
    <w:rsid w:val="00BC7E4E"/>
    <w:rsid w:val="00BD05BB"/>
    <w:rsid w:val="00BD30F8"/>
    <w:rsid w:val="00BD391A"/>
    <w:rsid w:val="00BD42AF"/>
    <w:rsid w:val="00BD4798"/>
    <w:rsid w:val="00BD55D5"/>
    <w:rsid w:val="00BE06F9"/>
    <w:rsid w:val="00BE1384"/>
    <w:rsid w:val="00BE17EA"/>
    <w:rsid w:val="00BE22D3"/>
    <w:rsid w:val="00BE2AD5"/>
    <w:rsid w:val="00BE3999"/>
    <w:rsid w:val="00BE4B89"/>
    <w:rsid w:val="00BE61AF"/>
    <w:rsid w:val="00BE6417"/>
    <w:rsid w:val="00BF0289"/>
    <w:rsid w:val="00BF151D"/>
    <w:rsid w:val="00BF2C8E"/>
    <w:rsid w:val="00BF475F"/>
    <w:rsid w:val="00BF4CB3"/>
    <w:rsid w:val="00BF53E8"/>
    <w:rsid w:val="00BF6084"/>
    <w:rsid w:val="00C0101E"/>
    <w:rsid w:val="00C01067"/>
    <w:rsid w:val="00C025D0"/>
    <w:rsid w:val="00C035BC"/>
    <w:rsid w:val="00C035EB"/>
    <w:rsid w:val="00C04B51"/>
    <w:rsid w:val="00C04DE1"/>
    <w:rsid w:val="00C05E4E"/>
    <w:rsid w:val="00C10B72"/>
    <w:rsid w:val="00C1148C"/>
    <w:rsid w:val="00C1264F"/>
    <w:rsid w:val="00C16E13"/>
    <w:rsid w:val="00C237BF"/>
    <w:rsid w:val="00C253DD"/>
    <w:rsid w:val="00C27F17"/>
    <w:rsid w:val="00C3024A"/>
    <w:rsid w:val="00C307CF"/>
    <w:rsid w:val="00C33D2A"/>
    <w:rsid w:val="00C33E08"/>
    <w:rsid w:val="00C349CB"/>
    <w:rsid w:val="00C3580D"/>
    <w:rsid w:val="00C368CB"/>
    <w:rsid w:val="00C36986"/>
    <w:rsid w:val="00C40A55"/>
    <w:rsid w:val="00C4402E"/>
    <w:rsid w:val="00C45155"/>
    <w:rsid w:val="00C45807"/>
    <w:rsid w:val="00C45B1B"/>
    <w:rsid w:val="00C4675F"/>
    <w:rsid w:val="00C469DE"/>
    <w:rsid w:val="00C470C0"/>
    <w:rsid w:val="00C47467"/>
    <w:rsid w:val="00C535AE"/>
    <w:rsid w:val="00C54A1A"/>
    <w:rsid w:val="00C54AEC"/>
    <w:rsid w:val="00C569D3"/>
    <w:rsid w:val="00C608D2"/>
    <w:rsid w:val="00C610CA"/>
    <w:rsid w:val="00C616A5"/>
    <w:rsid w:val="00C61F24"/>
    <w:rsid w:val="00C629D2"/>
    <w:rsid w:val="00C63772"/>
    <w:rsid w:val="00C63D84"/>
    <w:rsid w:val="00C63FA0"/>
    <w:rsid w:val="00C64948"/>
    <w:rsid w:val="00C67207"/>
    <w:rsid w:val="00C700C9"/>
    <w:rsid w:val="00C705DE"/>
    <w:rsid w:val="00C70A0E"/>
    <w:rsid w:val="00C70B80"/>
    <w:rsid w:val="00C72001"/>
    <w:rsid w:val="00C72F31"/>
    <w:rsid w:val="00C7478F"/>
    <w:rsid w:val="00C75971"/>
    <w:rsid w:val="00C76785"/>
    <w:rsid w:val="00C76EAE"/>
    <w:rsid w:val="00C77A91"/>
    <w:rsid w:val="00C8042A"/>
    <w:rsid w:val="00C8194D"/>
    <w:rsid w:val="00C84603"/>
    <w:rsid w:val="00C86A27"/>
    <w:rsid w:val="00C910F7"/>
    <w:rsid w:val="00C919CD"/>
    <w:rsid w:val="00C930F6"/>
    <w:rsid w:val="00C94927"/>
    <w:rsid w:val="00C94DDA"/>
    <w:rsid w:val="00C96152"/>
    <w:rsid w:val="00C961E4"/>
    <w:rsid w:val="00CA10AC"/>
    <w:rsid w:val="00CA1E4B"/>
    <w:rsid w:val="00CA2DF7"/>
    <w:rsid w:val="00CA3EA5"/>
    <w:rsid w:val="00CA50BB"/>
    <w:rsid w:val="00CA75C5"/>
    <w:rsid w:val="00CB25B4"/>
    <w:rsid w:val="00CB48EE"/>
    <w:rsid w:val="00CB5C0F"/>
    <w:rsid w:val="00CB5E59"/>
    <w:rsid w:val="00CB6192"/>
    <w:rsid w:val="00CB6898"/>
    <w:rsid w:val="00CC2048"/>
    <w:rsid w:val="00CC2274"/>
    <w:rsid w:val="00CC51A4"/>
    <w:rsid w:val="00CC5CE3"/>
    <w:rsid w:val="00CC6FAA"/>
    <w:rsid w:val="00CD234E"/>
    <w:rsid w:val="00CD2959"/>
    <w:rsid w:val="00CD2A92"/>
    <w:rsid w:val="00CD4D6A"/>
    <w:rsid w:val="00CE0998"/>
    <w:rsid w:val="00CE1DAD"/>
    <w:rsid w:val="00CE287D"/>
    <w:rsid w:val="00CE3572"/>
    <w:rsid w:val="00CE7693"/>
    <w:rsid w:val="00CE7D18"/>
    <w:rsid w:val="00CF1F88"/>
    <w:rsid w:val="00CF3630"/>
    <w:rsid w:val="00CF488E"/>
    <w:rsid w:val="00CF5B96"/>
    <w:rsid w:val="00CF78B7"/>
    <w:rsid w:val="00D00FE7"/>
    <w:rsid w:val="00D02944"/>
    <w:rsid w:val="00D04837"/>
    <w:rsid w:val="00D05F45"/>
    <w:rsid w:val="00D10B7D"/>
    <w:rsid w:val="00D10FEC"/>
    <w:rsid w:val="00D12397"/>
    <w:rsid w:val="00D13C71"/>
    <w:rsid w:val="00D13E51"/>
    <w:rsid w:val="00D147FB"/>
    <w:rsid w:val="00D17585"/>
    <w:rsid w:val="00D17CE0"/>
    <w:rsid w:val="00D17F10"/>
    <w:rsid w:val="00D20799"/>
    <w:rsid w:val="00D24A14"/>
    <w:rsid w:val="00D25535"/>
    <w:rsid w:val="00D25C9E"/>
    <w:rsid w:val="00D26C7F"/>
    <w:rsid w:val="00D2731B"/>
    <w:rsid w:val="00D27E86"/>
    <w:rsid w:val="00D3112E"/>
    <w:rsid w:val="00D3367F"/>
    <w:rsid w:val="00D3377A"/>
    <w:rsid w:val="00D33B5F"/>
    <w:rsid w:val="00D350A0"/>
    <w:rsid w:val="00D3619E"/>
    <w:rsid w:val="00D371DA"/>
    <w:rsid w:val="00D4144F"/>
    <w:rsid w:val="00D41A76"/>
    <w:rsid w:val="00D41C21"/>
    <w:rsid w:val="00D45758"/>
    <w:rsid w:val="00D468D2"/>
    <w:rsid w:val="00D469C1"/>
    <w:rsid w:val="00D506B1"/>
    <w:rsid w:val="00D50745"/>
    <w:rsid w:val="00D5110D"/>
    <w:rsid w:val="00D52809"/>
    <w:rsid w:val="00D528A8"/>
    <w:rsid w:val="00D53EFB"/>
    <w:rsid w:val="00D542EA"/>
    <w:rsid w:val="00D60CD0"/>
    <w:rsid w:val="00D60D8A"/>
    <w:rsid w:val="00D61055"/>
    <w:rsid w:val="00D61700"/>
    <w:rsid w:val="00D6344C"/>
    <w:rsid w:val="00D634A1"/>
    <w:rsid w:val="00D63750"/>
    <w:rsid w:val="00D637C2"/>
    <w:rsid w:val="00D70CB8"/>
    <w:rsid w:val="00D70DF2"/>
    <w:rsid w:val="00D710BE"/>
    <w:rsid w:val="00D71B5F"/>
    <w:rsid w:val="00D73011"/>
    <w:rsid w:val="00D74AE2"/>
    <w:rsid w:val="00D7509F"/>
    <w:rsid w:val="00D7523B"/>
    <w:rsid w:val="00D75602"/>
    <w:rsid w:val="00D76DA5"/>
    <w:rsid w:val="00D80CA9"/>
    <w:rsid w:val="00D81A0F"/>
    <w:rsid w:val="00D81FB6"/>
    <w:rsid w:val="00D824AE"/>
    <w:rsid w:val="00D83438"/>
    <w:rsid w:val="00D900EE"/>
    <w:rsid w:val="00D9204F"/>
    <w:rsid w:val="00D92533"/>
    <w:rsid w:val="00D934DD"/>
    <w:rsid w:val="00D93983"/>
    <w:rsid w:val="00D93B3D"/>
    <w:rsid w:val="00D95812"/>
    <w:rsid w:val="00D97893"/>
    <w:rsid w:val="00D97F84"/>
    <w:rsid w:val="00DA27E0"/>
    <w:rsid w:val="00DA56F3"/>
    <w:rsid w:val="00DB0054"/>
    <w:rsid w:val="00DB035E"/>
    <w:rsid w:val="00DB1C9C"/>
    <w:rsid w:val="00DB2CFD"/>
    <w:rsid w:val="00DB391F"/>
    <w:rsid w:val="00DB404E"/>
    <w:rsid w:val="00DB4B28"/>
    <w:rsid w:val="00DB58FF"/>
    <w:rsid w:val="00DB7E11"/>
    <w:rsid w:val="00DC0A25"/>
    <w:rsid w:val="00DC10B5"/>
    <w:rsid w:val="00DC10BB"/>
    <w:rsid w:val="00DC37C4"/>
    <w:rsid w:val="00DC5477"/>
    <w:rsid w:val="00DC5B5F"/>
    <w:rsid w:val="00DC731A"/>
    <w:rsid w:val="00DC7CD9"/>
    <w:rsid w:val="00DD1E43"/>
    <w:rsid w:val="00DD2007"/>
    <w:rsid w:val="00DD2E8D"/>
    <w:rsid w:val="00DD6788"/>
    <w:rsid w:val="00DE14A8"/>
    <w:rsid w:val="00DE1620"/>
    <w:rsid w:val="00DE4D68"/>
    <w:rsid w:val="00DE54B7"/>
    <w:rsid w:val="00DE7BF8"/>
    <w:rsid w:val="00DE7E18"/>
    <w:rsid w:val="00DF0193"/>
    <w:rsid w:val="00DF13BC"/>
    <w:rsid w:val="00DF19B3"/>
    <w:rsid w:val="00DF358C"/>
    <w:rsid w:val="00DF3EC1"/>
    <w:rsid w:val="00DF6D48"/>
    <w:rsid w:val="00DF7B10"/>
    <w:rsid w:val="00E02A84"/>
    <w:rsid w:val="00E02D11"/>
    <w:rsid w:val="00E07CA7"/>
    <w:rsid w:val="00E107B3"/>
    <w:rsid w:val="00E10F0B"/>
    <w:rsid w:val="00E10FB3"/>
    <w:rsid w:val="00E11208"/>
    <w:rsid w:val="00E11EBB"/>
    <w:rsid w:val="00E12761"/>
    <w:rsid w:val="00E151CE"/>
    <w:rsid w:val="00E156DD"/>
    <w:rsid w:val="00E16178"/>
    <w:rsid w:val="00E22D46"/>
    <w:rsid w:val="00E24BE6"/>
    <w:rsid w:val="00E24F54"/>
    <w:rsid w:val="00E31080"/>
    <w:rsid w:val="00E316A1"/>
    <w:rsid w:val="00E325E7"/>
    <w:rsid w:val="00E332FC"/>
    <w:rsid w:val="00E3349E"/>
    <w:rsid w:val="00E34604"/>
    <w:rsid w:val="00E34A25"/>
    <w:rsid w:val="00E34C1A"/>
    <w:rsid w:val="00E373F2"/>
    <w:rsid w:val="00E41B4F"/>
    <w:rsid w:val="00E42B6E"/>
    <w:rsid w:val="00E44226"/>
    <w:rsid w:val="00E46AB9"/>
    <w:rsid w:val="00E52D65"/>
    <w:rsid w:val="00E534EB"/>
    <w:rsid w:val="00E5356A"/>
    <w:rsid w:val="00E55552"/>
    <w:rsid w:val="00E5575F"/>
    <w:rsid w:val="00E558A5"/>
    <w:rsid w:val="00E5619B"/>
    <w:rsid w:val="00E57819"/>
    <w:rsid w:val="00E57FCD"/>
    <w:rsid w:val="00E60850"/>
    <w:rsid w:val="00E6507F"/>
    <w:rsid w:val="00E65F3D"/>
    <w:rsid w:val="00E6674B"/>
    <w:rsid w:val="00E66C91"/>
    <w:rsid w:val="00E67426"/>
    <w:rsid w:val="00E7207D"/>
    <w:rsid w:val="00E725E2"/>
    <w:rsid w:val="00E72ADC"/>
    <w:rsid w:val="00E733A1"/>
    <w:rsid w:val="00E73BD8"/>
    <w:rsid w:val="00E73F0B"/>
    <w:rsid w:val="00E74627"/>
    <w:rsid w:val="00E7464C"/>
    <w:rsid w:val="00E74981"/>
    <w:rsid w:val="00E752EE"/>
    <w:rsid w:val="00E756BD"/>
    <w:rsid w:val="00E763B6"/>
    <w:rsid w:val="00E8127B"/>
    <w:rsid w:val="00E83230"/>
    <w:rsid w:val="00E8449B"/>
    <w:rsid w:val="00E84DD1"/>
    <w:rsid w:val="00E853C2"/>
    <w:rsid w:val="00E904CC"/>
    <w:rsid w:val="00E90BC2"/>
    <w:rsid w:val="00E91A29"/>
    <w:rsid w:val="00E927AB"/>
    <w:rsid w:val="00E928A5"/>
    <w:rsid w:val="00E933FB"/>
    <w:rsid w:val="00E93869"/>
    <w:rsid w:val="00E94F91"/>
    <w:rsid w:val="00E979EC"/>
    <w:rsid w:val="00EA02A9"/>
    <w:rsid w:val="00EA2502"/>
    <w:rsid w:val="00EA4F43"/>
    <w:rsid w:val="00EA5C6F"/>
    <w:rsid w:val="00EB112B"/>
    <w:rsid w:val="00EB1188"/>
    <w:rsid w:val="00EB2764"/>
    <w:rsid w:val="00EB2DB3"/>
    <w:rsid w:val="00EB4B73"/>
    <w:rsid w:val="00EB5A46"/>
    <w:rsid w:val="00EC3358"/>
    <w:rsid w:val="00EC3A5B"/>
    <w:rsid w:val="00EC3C73"/>
    <w:rsid w:val="00EC4D41"/>
    <w:rsid w:val="00EC7522"/>
    <w:rsid w:val="00ED058D"/>
    <w:rsid w:val="00ED06FB"/>
    <w:rsid w:val="00ED0B36"/>
    <w:rsid w:val="00ED15EA"/>
    <w:rsid w:val="00ED5441"/>
    <w:rsid w:val="00EE004B"/>
    <w:rsid w:val="00EE15A2"/>
    <w:rsid w:val="00EE1991"/>
    <w:rsid w:val="00EE5E3E"/>
    <w:rsid w:val="00EE70AB"/>
    <w:rsid w:val="00EE746B"/>
    <w:rsid w:val="00EE7496"/>
    <w:rsid w:val="00EE74E8"/>
    <w:rsid w:val="00EF171F"/>
    <w:rsid w:val="00EF1F61"/>
    <w:rsid w:val="00EF31CF"/>
    <w:rsid w:val="00EF4ED6"/>
    <w:rsid w:val="00EF58C4"/>
    <w:rsid w:val="00EF6DA0"/>
    <w:rsid w:val="00F01A1A"/>
    <w:rsid w:val="00F0432D"/>
    <w:rsid w:val="00F04FBE"/>
    <w:rsid w:val="00F0538E"/>
    <w:rsid w:val="00F06E29"/>
    <w:rsid w:val="00F06EDD"/>
    <w:rsid w:val="00F075A6"/>
    <w:rsid w:val="00F07EEB"/>
    <w:rsid w:val="00F11885"/>
    <w:rsid w:val="00F1339E"/>
    <w:rsid w:val="00F176B9"/>
    <w:rsid w:val="00F204E5"/>
    <w:rsid w:val="00F21620"/>
    <w:rsid w:val="00F2168D"/>
    <w:rsid w:val="00F21E3C"/>
    <w:rsid w:val="00F22B50"/>
    <w:rsid w:val="00F24962"/>
    <w:rsid w:val="00F24B43"/>
    <w:rsid w:val="00F24C78"/>
    <w:rsid w:val="00F259E8"/>
    <w:rsid w:val="00F27350"/>
    <w:rsid w:val="00F279EC"/>
    <w:rsid w:val="00F31037"/>
    <w:rsid w:val="00F34A39"/>
    <w:rsid w:val="00F35AEC"/>
    <w:rsid w:val="00F40C4A"/>
    <w:rsid w:val="00F41C7A"/>
    <w:rsid w:val="00F42014"/>
    <w:rsid w:val="00F44494"/>
    <w:rsid w:val="00F47015"/>
    <w:rsid w:val="00F50D9F"/>
    <w:rsid w:val="00F513E4"/>
    <w:rsid w:val="00F52934"/>
    <w:rsid w:val="00F54AEA"/>
    <w:rsid w:val="00F56E38"/>
    <w:rsid w:val="00F56FC9"/>
    <w:rsid w:val="00F572DD"/>
    <w:rsid w:val="00F624CF"/>
    <w:rsid w:val="00F64BA8"/>
    <w:rsid w:val="00F66256"/>
    <w:rsid w:val="00F66506"/>
    <w:rsid w:val="00F66AAA"/>
    <w:rsid w:val="00F66DC0"/>
    <w:rsid w:val="00F677D9"/>
    <w:rsid w:val="00F70CFF"/>
    <w:rsid w:val="00F718ED"/>
    <w:rsid w:val="00F71D38"/>
    <w:rsid w:val="00F744B4"/>
    <w:rsid w:val="00F75812"/>
    <w:rsid w:val="00F811AF"/>
    <w:rsid w:val="00F818D7"/>
    <w:rsid w:val="00F821A7"/>
    <w:rsid w:val="00F82609"/>
    <w:rsid w:val="00F82A37"/>
    <w:rsid w:val="00F83F52"/>
    <w:rsid w:val="00F841B8"/>
    <w:rsid w:val="00F87B8A"/>
    <w:rsid w:val="00F904D9"/>
    <w:rsid w:val="00F919C2"/>
    <w:rsid w:val="00F9318E"/>
    <w:rsid w:val="00F93CA5"/>
    <w:rsid w:val="00F94EC5"/>
    <w:rsid w:val="00F95706"/>
    <w:rsid w:val="00F95953"/>
    <w:rsid w:val="00F96DF5"/>
    <w:rsid w:val="00FA075F"/>
    <w:rsid w:val="00FA1A0B"/>
    <w:rsid w:val="00FA2824"/>
    <w:rsid w:val="00FA2E07"/>
    <w:rsid w:val="00FA33DA"/>
    <w:rsid w:val="00FA51F0"/>
    <w:rsid w:val="00FA5D81"/>
    <w:rsid w:val="00FA66FB"/>
    <w:rsid w:val="00FA7CFD"/>
    <w:rsid w:val="00FB4265"/>
    <w:rsid w:val="00FB4EB0"/>
    <w:rsid w:val="00FB4F37"/>
    <w:rsid w:val="00FB55A0"/>
    <w:rsid w:val="00FB5CB8"/>
    <w:rsid w:val="00FB70A5"/>
    <w:rsid w:val="00FC71F3"/>
    <w:rsid w:val="00FC7747"/>
    <w:rsid w:val="00FC7E9F"/>
    <w:rsid w:val="00FD16B9"/>
    <w:rsid w:val="00FD2C4E"/>
    <w:rsid w:val="00FD4299"/>
    <w:rsid w:val="00FD5D73"/>
    <w:rsid w:val="00FD70EA"/>
    <w:rsid w:val="00FE00FA"/>
    <w:rsid w:val="00FE075F"/>
    <w:rsid w:val="00FE0BB5"/>
    <w:rsid w:val="00FE12E9"/>
    <w:rsid w:val="00FE1C65"/>
    <w:rsid w:val="00FE55EB"/>
    <w:rsid w:val="00FE76F5"/>
    <w:rsid w:val="00FF06B8"/>
    <w:rsid w:val="00FF1AD4"/>
    <w:rsid w:val="00FF1CBF"/>
    <w:rsid w:val="00FF27AC"/>
    <w:rsid w:val="00FF4E0C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CED203"/>
  <w15:docId w15:val="{AC19F496-D8BD-F844-AEB3-69CC21229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E61"/>
    <w:rPr>
      <w:rFonts w:ascii="Times New Roman" w:eastAsia="Times New Roman" w:hAnsi="Times New Roman" w:cs="Times New Roman"/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41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416F"/>
    <w:pPr>
      <w:keepNext/>
      <w:keepLines/>
      <w:spacing w:line="480" w:lineRule="auto"/>
      <w:ind w:firstLine="720"/>
      <w:outlineLvl w:val="1"/>
    </w:pPr>
    <w:rPr>
      <w:rFonts w:eastAsiaTheme="majorEastAsia" w:cstheme="majorBidi"/>
      <w:b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8B2A0B"/>
    <w:pPr>
      <w:autoSpaceDE w:val="0"/>
      <w:autoSpaceDN w:val="0"/>
      <w:adjustRightInd w:val="0"/>
    </w:pPr>
    <w:rPr>
      <w:rFonts w:ascii="Times New Roman" w:hAnsi="Times New Roman"/>
      <w:color w:val="000000"/>
      <w:kern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A0B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A0B"/>
    <w:rPr>
      <w:rFonts w:ascii="Lucida Grande" w:hAnsi="Lucida Grande" w:cs="Lucida Grande"/>
      <w:kern w:val="0"/>
      <w:sz w:val="18"/>
      <w:szCs w:val="18"/>
    </w:rPr>
  </w:style>
  <w:style w:type="character" w:customStyle="1" w:styleId="apple-converted-space">
    <w:name w:val="apple-converted-space"/>
    <w:basedOn w:val="DefaultParagraphFont"/>
    <w:rsid w:val="00BF475F"/>
  </w:style>
  <w:style w:type="character" w:styleId="PlaceholderText">
    <w:name w:val="Placeholder Text"/>
    <w:basedOn w:val="DefaultParagraphFont"/>
    <w:uiPriority w:val="99"/>
    <w:semiHidden/>
    <w:rsid w:val="000039A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84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426A"/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426A"/>
    <w:rPr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2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26A"/>
    <w:rPr>
      <w:b/>
      <w:bCs/>
      <w:kern w:val="0"/>
      <w:sz w:val="20"/>
      <w:szCs w:val="20"/>
    </w:rPr>
  </w:style>
  <w:style w:type="paragraph" w:styleId="Revision">
    <w:name w:val="Revision"/>
    <w:hidden/>
    <w:uiPriority w:val="99"/>
    <w:semiHidden/>
    <w:rsid w:val="008D0298"/>
    <w:rPr>
      <w:kern w:val="0"/>
    </w:rPr>
  </w:style>
  <w:style w:type="table" w:styleId="TableGrid">
    <w:name w:val="Table Grid"/>
    <w:basedOn w:val="TableNormal"/>
    <w:uiPriority w:val="39"/>
    <w:rsid w:val="00D4144F"/>
    <w:rPr>
      <w:kern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4667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customStyle="1" w:styleId="DefaultChar">
    <w:name w:val="Default Char"/>
    <w:basedOn w:val="DefaultParagraphFont"/>
    <w:link w:val="Default"/>
    <w:rsid w:val="0046416F"/>
    <w:rPr>
      <w:rFonts w:ascii="Times New Roman" w:hAnsi="Times New Roman"/>
      <w:color w:val="000000"/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sid w:val="0046416F"/>
    <w:rPr>
      <w:rFonts w:asciiTheme="majorHAnsi" w:eastAsiaTheme="majorEastAsia" w:hAnsiTheme="majorHAnsi" w:cstheme="majorBidi"/>
      <w:color w:val="365F91" w:themeColor="accent1" w:themeShade="BF"/>
      <w:kern w:val="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416F"/>
    <w:rPr>
      <w:rFonts w:ascii="Times New Roman" w:eastAsiaTheme="majorEastAsia" w:hAnsi="Times New Roman" w:cstheme="majorBidi"/>
      <w:b/>
      <w:kern w:val="0"/>
      <w:szCs w:val="26"/>
      <w:lang w:eastAsia="en-US"/>
    </w:rPr>
  </w:style>
  <w:style w:type="character" w:customStyle="1" w:styleId="ref-journal">
    <w:name w:val="ref-journal"/>
    <w:basedOn w:val="DefaultParagraphFont"/>
    <w:rsid w:val="0046416F"/>
  </w:style>
  <w:style w:type="character" w:customStyle="1" w:styleId="ref-vol">
    <w:name w:val="ref-vol"/>
    <w:basedOn w:val="DefaultParagraphFont"/>
    <w:rsid w:val="0046416F"/>
  </w:style>
  <w:style w:type="character" w:customStyle="1" w:styleId="nowrap">
    <w:name w:val="nowrap"/>
    <w:basedOn w:val="DefaultParagraphFont"/>
    <w:rsid w:val="0046416F"/>
  </w:style>
  <w:style w:type="character" w:styleId="Hyperlink">
    <w:name w:val="Hyperlink"/>
    <w:basedOn w:val="DefaultParagraphFont"/>
    <w:uiPriority w:val="99"/>
    <w:unhideWhenUsed/>
    <w:rsid w:val="0046416F"/>
    <w:rPr>
      <w:color w:val="0000FF"/>
      <w:u w:val="single"/>
    </w:rPr>
  </w:style>
  <w:style w:type="character" w:customStyle="1" w:styleId="element-citation">
    <w:name w:val="element-citation"/>
    <w:basedOn w:val="DefaultParagraphFont"/>
    <w:rsid w:val="0046416F"/>
  </w:style>
  <w:style w:type="paragraph" w:styleId="NormalWeb">
    <w:name w:val="Normal (Web)"/>
    <w:basedOn w:val="Normal"/>
    <w:uiPriority w:val="99"/>
    <w:unhideWhenUsed/>
    <w:rsid w:val="0046416F"/>
    <w:pPr>
      <w:spacing w:before="100" w:beforeAutospacing="1" w:after="100" w:afterAutospacing="1"/>
    </w:pPr>
  </w:style>
  <w:style w:type="character" w:customStyle="1" w:styleId="citation">
    <w:name w:val="citation"/>
    <w:basedOn w:val="DefaultParagraphFont"/>
    <w:rsid w:val="0046416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416F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6416F"/>
  </w:style>
  <w:style w:type="paragraph" w:customStyle="1" w:styleId="MDPI41tablecaption">
    <w:name w:val="MDPI_4.1_table_caption"/>
    <w:qFormat/>
    <w:rsid w:val="0046416F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color w:val="000000"/>
      <w:kern w:val="0"/>
      <w:sz w:val="18"/>
      <w:szCs w:val="22"/>
      <w:lang w:eastAsia="de-DE" w:bidi="en-US"/>
    </w:rPr>
  </w:style>
  <w:style w:type="paragraph" w:styleId="Header">
    <w:name w:val="header"/>
    <w:basedOn w:val="Normal"/>
    <w:link w:val="HeaderChar"/>
    <w:uiPriority w:val="99"/>
    <w:unhideWhenUsed/>
    <w:rsid w:val="00464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416F"/>
    <w:rPr>
      <w:rFonts w:ascii="Times New Roman" w:eastAsia="Times New Roman" w:hAnsi="Times New Roman" w:cs="Times New Roman"/>
      <w:kern w:val="0"/>
    </w:rPr>
  </w:style>
  <w:style w:type="paragraph" w:styleId="Footer">
    <w:name w:val="footer"/>
    <w:basedOn w:val="Normal"/>
    <w:link w:val="FooterChar"/>
    <w:uiPriority w:val="99"/>
    <w:unhideWhenUsed/>
    <w:rsid w:val="00464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416F"/>
    <w:rPr>
      <w:rFonts w:ascii="Times New Roman" w:eastAsia="Times New Roman" w:hAnsi="Times New Roman" w:cs="Times New Roman"/>
      <w:kern w:val="0"/>
    </w:rPr>
  </w:style>
  <w:style w:type="character" w:styleId="PageNumber">
    <w:name w:val="page number"/>
    <w:basedOn w:val="DefaultParagraphFont"/>
    <w:uiPriority w:val="99"/>
    <w:semiHidden/>
    <w:unhideWhenUsed/>
    <w:rsid w:val="0046416F"/>
  </w:style>
  <w:style w:type="paragraph" w:styleId="Bibliography">
    <w:name w:val="Bibliography"/>
    <w:basedOn w:val="Normal"/>
    <w:next w:val="Normal"/>
    <w:uiPriority w:val="37"/>
    <w:unhideWhenUsed/>
    <w:rsid w:val="00243960"/>
    <w:pPr>
      <w:tabs>
        <w:tab w:val="left" w:pos="500"/>
      </w:tabs>
      <w:spacing w:after="240"/>
      <w:ind w:left="504" w:hanging="504"/>
    </w:pPr>
  </w:style>
  <w:style w:type="character" w:styleId="UnresolvedMention">
    <w:name w:val="Unresolved Mention"/>
    <w:basedOn w:val="DefaultParagraphFont"/>
    <w:uiPriority w:val="99"/>
    <w:semiHidden/>
    <w:unhideWhenUsed/>
    <w:rsid w:val="00AC73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7331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230761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30761"/>
    <w:rPr>
      <w:rFonts w:ascii="Times New Roman" w:eastAsia="Times New Roman" w:hAnsi="Times New Roman" w:cs="Times New Roman"/>
      <w:noProof/>
      <w:kern w:val="0"/>
    </w:rPr>
  </w:style>
  <w:style w:type="paragraph" w:customStyle="1" w:styleId="EndNoteBibliography">
    <w:name w:val="EndNote Bibliography"/>
    <w:basedOn w:val="Normal"/>
    <w:link w:val="EndNoteBibliographyChar"/>
    <w:rsid w:val="00230761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30761"/>
    <w:rPr>
      <w:rFonts w:ascii="Times New Roman" w:eastAsia="Times New Roman" w:hAnsi="Times New Roman" w:cs="Times New Roman"/>
      <w:noProof/>
      <w:kern w:val="0"/>
    </w:rPr>
  </w:style>
  <w:style w:type="character" w:styleId="LineNumber">
    <w:name w:val="line number"/>
    <w:basedOn w:val="DefaultParagraphFont"/>
    <w:uiPriority w:val="99"/>
    <w:semiHidden/>
    <w:unhideWhenUsed/>
    <w:rsid w:val="007C4F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77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6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80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1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65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57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53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683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16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4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6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4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7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88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97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01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5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26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8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91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0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58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18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73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48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3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63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2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1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53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44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706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18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4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87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6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19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2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84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35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30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5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BD1DC33-C6F3-4246-A90F-360012086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</dc:creator>
  <cp:keywords/>
  <dc:description/>
  <cp:lastModifiedBy>TongXia</cp:lastModifiedBy>
  <cp:revision>2</cp:revision>
  <dcterms:created xsi:type="dcterms:W3CDTF">2022-08-16T03:53:00Z</dcterms:created>
  <dcterms:modified xsi:type="dcterms:W3CDTF">2022-08-16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8"&gt;&lt;session id="HEgqiS2W"/&gt;&lt;style id="http://www.zotero.org/styles/vancouver" locale="en-US" hasBibliography="1" bibliographyStyleHasBeenSet="1"/&gt;&lt;prefs&gt;&lt;pref name="fieldType" value="Field"/&gt;&lt;pref name="delayCita</vt:lpwstr>
  </property>
  <property fmtid="{D5CDD505-2E9C-101B-9397-08002B2CF9AE}" pid="3" name="ZOTERO_PREF_2">
    <vt:lpwstr>tionUpdates" value="true"/&gt;&lt;pref name="dontAskDelayCitationUpdates" value="true"/&gt;&lt;/prefs&gt;&lt;/data&gt;</vt:lpwstr>
  </property>
</Properties>
</file>